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6AA3E" w14:textId="2154F275" w:rsidR="00C664FA" w:rsidRPr="003F1F70" w:rsidRDefault="00C664FA" w:rsidP="00C664FA">
      <w:pPr>
        <w:pStyle w:val="Style1"/>
      </w:pPr>
      <w:r>
        <w:t>Canvas tag</w:t>
      </w:r>
      <w:r w:rsidR="004E5DBF">
        <w:t xml:space="preserve"> </w:t>
      </w:r>
    </w:p>
    <w:p w14:paraId="21A85992" w14:textId="5FBB3845" w:rsidR="00C664FA" w:rsidRDefault="00462C87" w:rsidP="00C664FA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 c</w:t>
      </w:r>
      <w:r w:rsidR="00C664FA" w:rsidRPr="00C664FA">
        <w:rPr>
          <w:rFonts w:asciiTheme="minorBidi" w:hAnsiTheme="minorBidi"/>
          <w:sz w:val="24"/>
          <w:szCs w:val="24"/>
        </w:rPr>
        <w:t xml:space="preserve">anvas tag is used to draw shapes with </w:t>
      </w:r>
      <w:proofErr w:type="spellStart"/>
      <w:r w:rsidR="00C664FA" w:rsidRPr="00C664FA">
        <w:rPr>
          <w:rFonts w:asciiTheme="minorBidi" w:hAnsiTheme="minorBidi"/>
          <w:sz w:val="24"/>
          <w:szCs w:val="24"/>
        </w:rPr>
        <w:t>javascript</w:t>
      </w:r>
      <w:proofErr w:type="spellEnd"/>
      <w:r w:rsidR="00C664FA" w:rsidRPr="00C664FA">
        <w:rPr>
          <w:rFonts w:asciiTheme="minorBidi" w:hAnsiTheme="minorBidi"/>
          <w:sz w:val="24"/>
          <w:szCs w:val="24"/>
        </w:rPr>
        <w:t xml:space="preserve"> in </w:t>
      </w:r>
      <w:r>
        <w:rPr>
          <w:rFonts w:asciiTheme="minorBidi" w:hAnsiTheme="minorBidi"/>
          <w:sz w:val="24"/>
          <w:szCs w:val="24"/>
        </w:rPr>
        <w:t>HTML</w:t>
      </w:r>
      <w:r w:rsidR="00C664FA" w:rsidRPr="00C664FA">
        <w:rPr>
          <w:rFonts w:asciiTheme="minorBidi" w:hAnsiTheme="minorBidi"/>
          <w:sz w:val="24"/>
          <w:szCs w:val="24"/>
        </w:rPr>
        <w:t>. It is a tag that let</w:t>
      </w:r>
      <w:r>
        <w:rPr>
          <w:rFonts w:asciiTheme="minorBidi" w:hAnsiTheme="minorBidi"/>
          <w:sz w:val="24"/>
          <w:szCs w:val="24"/>
        </w:rPr>
        <w:t>s us draw a shape without using</w:t>
      </w:r>
      <w:r w:rsidR="00C664FA" w:rsidRPr="00C664FA">
        <w:rPr>
          <w:rFonts w:asciiTheme="minorBidi" w:hAnsiTheme="minorBidi"/>
          <w:sz w:val="24"/>
          <w:szCs w:val="24"/>
        </w:rPr>
        <w:t xml:space="preserve"> extra tags. It has a method </w:t>
      </w:r>
      <w:proofErr w:type="spellStart"/>
      <w:r w:rsidR="00C664FA" w:rsidRPr="00C664FA">
        <w:rPr>
          <w:rFonts w:asciiTheme="minorBidi" w:hAnsiTheme="minorBidi"/>
          <w:sz w:val="24"/>
          <w:szCs w:val="24"/>
        </w:rPr>
        <w:t>getContext</w:t>
      </w:r>
      <w:proofErr w:type="spellEnd"/>
      <w:r w:rsidR="00C664FA" w:rsidRPr="00C664FA">
        <w:rPr>
          <w:rFonts w:asciiTheme="minorBidi" w:hAnsiTheme="minorBidi"/>
          <w:sz w:val="24"/>
          <w:szCs w:val="24"/>
        </w:rPr>
        <w:t>('2d') that is used to draw shapes.</w:t>
      </w:r>
      <w:r w:rsidR="004E5DBF">
        <w:rPr>
          <w:rFonts w:asciiTheme="minorBidi" w:hAnsiTheme="minorBidi"/>
          <w:sz w:val="24"/>
          <w:szCs w:val="24"/>
        </w:rPr>
        <w:t xml:space="preserve"> </w:t>
      </w:r>
      <w:hyperlink r:id="rId6" w:history="1">
        <w:proofErr w:type="spellStart"/>
        <w:r w:rsidR="004E5DBF" w:rsidRPr="004E5DBF">
          <w:rPr>
            <w:rStyle w:val="Hyperlink"/>
          </w:rPr>
          <w:t>Canvas_API</w:t>
        </w:r>
        <w:proofErr w:type="spellEnd"/>
      </w:hyperlink>
    </w:p>
    <w:p w14:paraId="5A136291" w14:textId="3FAB99C3" w:rsidR="00C664FA" w:rsidRPr="00C664FA" w:rsidRDefault="00C664FA" w:rsidP="00C664FA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6A36CEB" wp14:editId="1292C1FC">
                <wp:simplePos x="0" y="0"/>
                <wp:positionH relativeFrom="margin">
                  <wp:align>right</wp:align>
                </wp:positionH>
                <wp:positionV relativeFrom="paragraph">
                  <wp:posOffset>210185</wp:posOffset>
                </wp:positionV>
                <wp:extent cx="5934075" cy="1425575"/>
                <wp:effectExtent l="0" t="0" r="9525" b="317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14255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BEF8FC" w14:textId="097E75E9" w:rsidR="00C664FA" w:rsidRDefault="00C664FA" w:rsidP="008C35FA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tx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ameCanvas.getContex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2d')</w:t>
                            </w:r>
                          </w:p>
                          <w:p w14:paraId="5B624477" w14:textId="1561C8F7" w:rsidR="008C35FA" w:rsidRDefault="00C664FA" w:rsidP="008C35FA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tx.fillSt</w:t>
                            </w:r>
                            <w:r w:rsidR="008C35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yl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</w:t>
                            </w:r>
                            <w:proofErr w:type="spellEnd"/>
                            <w:proofErr w:type="gramEnd"/>
                            <w:r w:rsidR="008C35F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"white"</w:t>
                            </w:r>
                          </w:p>
                          <w:p w14:paraId="357BE890" w14:textId="636765DF" w:rsidR="008C35FA" w:rsidRDefault="008C35FA" w:rsidP="008C35FA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tx.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roke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"black"</w:t>
                            </w:r>
                          </w:p>
                          <w:p w14:paraId="10BC1A6B" w14:textId="1B4E3EC2" w:rsidR="008C35FA" w:rsidRDefault="008C35FA" w:rsidP="008C35FA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3CA61AF" w14:textId="2AC037B2" w:rsidR="008C35FA" w:rsidRDefault="008C35FA" w:rsidP="008C35FA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ts.fillRec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,y,width,heigh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//x is from left</w:t>
                            </w:r>
                            <w:r w:rsidR="00EE70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y is from top</w:t>
                            </w:r>
                            <w:r w:rsidR="00EE70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f </w:t>
                            </w:r>
                            <w:r w:rsidR="00EE70AB" w:rsidRPr="00EE70A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anvas</w:t>
                            </w:r>
                          </w:p>
                          <w:p w14:paraId="05893910" w14:textId="2B256D46" w:rsidR="008C35FA" w:rsidRDefault="008C35FA" w:rsidP="008C35FA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ts.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roke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c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,y,width,heigh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//x is from left, y is from top</w:t>
                            </w:r>
                          </w:p>
                          <w:p w14:paraId="537E0EA3" w14:textId="6D95BC38" w:rsidR="00C664FA" w:rsidRPr="003F1F70" w:rsidRDefault="00C664FA" w:rsidP="008C35FA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A36CEB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left:0;text-align:left;margin-left:416.05pt;margin-top:16.55pt;width:467.25pt;height:112.25pt;z-index:251702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" fillcolor="#fdfaeb" stroked="f" strokeweight=".5pt">
                <v:textbox inset="0,,0">
                  <w:txbxContent>
                    <w:p w14:paraId="35BEF8FC" w14:textId="097E75E9" w:rsidR="00C664FA" w:rsidRDefault="00C664FA" w:rsidP="008C35FA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tx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gameCanvas.getContex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2d')</w:t>
                      </w:r>
                    </w:p>
                    <w:p w14:paraId="5B624477" w14:textId="1561C8F7" w:rsidR="008C35FA" w:rsidRDefault="00C664FA" w:rsidP="008C35FA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tx.fillSt</w:t>
                      </w:r>
                      <w:r w:rsidR="008C35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yl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</w:t>
                      </w:r>
                      <w:proofErr w:type="spellEnd"/>
                      <w:proofErr w:type="gramEnd"/>
                      <w:r w:rsidR="008C35F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"white"</w:t>
                      </w:r>
                    </w:p>
                    <w:p w14:paraId="357BE890" w14:textId="636765DF" w:rsidR="008C35FA" w:rsidRDefault="008C35FA" w:rsidP="008C35FA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tx.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roke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"black"</w:t>
                      </w:r>
                    </w:p>
                    <w:p w14:paraId="10BC1A6B" w14:textId="1B4E3EC2" w:rsidR="008C35FA" w:rsidRDefault="008C35FA" w:rsidP="008C35FA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3CA61AF" w14:textId="2AC037B2" w:rsidR="008C35FA" w:rsidRDefault="008C35FA" w:rsidP="008C35FA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ts.fillRec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x,y,width,heigh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//x is from left</w:t>
                      </w:r>
                      <w:r w:rsidR="00EE70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nd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y is from top</w:t>
                      </w:r>
                      <w:r w:rsidR="00EE70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of </w:t>
                      </w:r>
                      <w:r w:rsidR="00EE70AB" w:rsidRPr="00EE70A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anvas</w:t>
                      </w:r>
                    </w:p>
                    <w:p w14:paraId="05893910" w14:textId="2B256D46" w:rsidR="008C35FA" w:rsidRDefault="008C35FA" w:rsidP="008C35FA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ts.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roke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c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x,y,width,heigh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//x is from left, y is from top</w:t>
                      </w:r>
                    </w:p>
                    <w:p w14:paraId="537E0EA3" w14:textId="6D95BC38" w:rsidR="00C664FA" w:rsidRPr="003F1F70" w:rsidRDefault="00C664FA" w:rsidP="008C35FA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31CB9D" w14:textId="60B94C29" w:rsidR="00C664FA" w:rsidRDefault="00C664FA" w:rsidP="00C664FA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A38EEB8" w14:textId="7DB654D0" w:rsidR="00C664FA" w:rsidRDefault="00C664FA" w:rsidP="00C664F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6E0ABDE" w14:textId="042E4AAE" w:rsidR="00C664FA" w:rsidRDefault="00C664FA" w:rsidP="00C664F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EF39F51" w14:textId="77777777" w:rsidR="00C664FA" w:rsidRPr="00C664FA" w:rsidRDefault="00C664FA" w:rsidP="00C664F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3555B78" w14:textId="248B661C" w:rsidR="00C664FA" w:rsidRDefault="00C664FA" w:rsidP="00C664F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C25708E" w14:textId="489921F3" w:rsidR="00021FD7" w:rsidRDefault="002D0AE0" w:rsidP="00021FD7">
      <w:pPr>
        <w:pStyle w:val="Style2"/>
        <w:rPr>
          <w:sz w:val="24"/>
          <w:szCs w:val="24"/>
        </w:rPr>
      </w:pPr>
      <w:r w:rsidRPr="00021FD7">
        <w:t>Positioning</w:t>
      </w:r>
    </w:p>
    <w:p w14:paraId="18FEE04F" w14:textId="2A5D198B" w:rsidR="00C664FA" w:rsidRPr="00021FD7" w:rsidRDefault="00462C87" w:rsidP="00021FD7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We can use the chessboard concept to know where the snake or the food is</w:t>
      </w:r>
      <w:r w:rsidR="00021FD7" w:rsidRPr="00021FD7">
        <w:rPr>
          <w:rFonts w:asciiTheme="minorBidi" w:hAnsiTheme="minorBidi"/>
          <w:sz w:val="24"/>
          <w:szCs w:val="24"/>
        </w:rPr>
        <w:t>. D</w:t>
      </w:r>
      <w:r>
        <w:rPr>
          <w:rFonts w:asciiTheme="minorBidi" w:hAnsiTheme="minorBidi"/>
          <w:sz w:val="24"/>
          <w:szCs w:val="24"/>
        </w:rPr>
        <w:t>i</w:t>
      </w:r>
      <w:r w:rsidR="00021FD7" w:rsidRPr="00021FD7">
        <w:rPr>
          <w:rFonts w:asciiTheme="minorBidi" w:hAnsiTheme="minorBidi"/>
          <w:sz w:val="24"/>
          <w:szCs w:val="24"/>
        </w:rPr>
        <w:t xml:space="preserve">vide the rows </w:t>
      </w:r>
      <w:r>
        <w:rPr>
          <w:rFonts w:asciiTheme="minorBidi" w:hAnsiTheme="minorBidi"/>
          <w:sz w:val="24"/>
          <w:szCs w:val="24"/>
        </w:rPr>
        <w:t>in</w:t>
      </w:r>
      <w:r w:rsidR="00021FD7" w:rsidRPr="00021FD7">
        <w:rPr>
          <w:rFonts w:asciiTheme="minorBidi" w:hAnsiTheme="minorBidi"/>
          <w:sz w:val="24"/>
          <w:szCs w:val="24"/>
        </w:rPr>
        <w:t>to a specific number of cells</w:t>
      </w:r>
      <w:r>
        <w:rPr>
          <w:rFonts w:asciiTheme="minorBidi" w:hAnsiTheme="minorBidi"/>
          <w:sz w:val="24"/>
          <w:szCs w:val="24"/>
        </w:rPr>
        <w:t xml:space="preserve"> and</w:t>
      </w:r>
      <w:r w:rsidR="00021FD7" w:rsidRPr="00021FD7">
        <w:rPr>
          <w:rFonts w:asciiTheme="minorBidi" w:hAnsiTheme="minorBidi"/>
          <w:sz w:val="24"/>
          <w:szCs w:val="24"/>
        </w:rPr>
        <w:t xml:space="preserve"> the columns</w:t>
      </w:r>
      <w:r>
        <w:rPr>
          <w:rFonts w:asciiTheme="minorBidi" w:hAnsiTheme="minorBidi"/>
          <w:sz w:val="24"/>
          <w:szCs w:val="24"/>
        </w:rPr>
        <w:t>, f</w:t>
      </w:r>
      <w:r w:rsidR="00021FD7" w:rsidRPr="00021FD7">
        <w:rPr>
          <w:rFonts w:asciiTheme="minorBidi" w:hAnsiTheme="minorBidi"/>
          <w:sz w:val="24"/>
          <w:szCs w:val="24"/>
        </w:rPr>
        <w:t>or example</w:t>
      </w:r>
      <w:r>
        <w:rPr>
          <w:rFonts w:asciiTheme="minorBidi" w:hAnsiTheme="minorBidi"/>
          <w:sz w:val="24"/>
          <w:szCs w:val="24"/>
        </w:rPr>
        <w:t>,</w:t>
      </w:r>
      <w:r w:rsidR="00021FD7" w:rsidRPr="00021FD7">
        <w:rPr>
          <w:rFonts w:asciiTheme="minorBidi" w:hAnsiTheme="minorBidi"/>
          <w:sz w:val="24"/>
          <w:szCs w:val="24"/>
        </w:rPr>
        <w:t xml:space="preserve"> 30 rows with 10px width and height and 30 </w:t>
      </w:r>
      <w:r w:rsidR="002D0AE0" w:rsidRPr="00021FD7">
        <w:rPr>
          <w:rFonts w:asciiTheme="minorBidi" w:hAnsiTheme="minorBidi"/>
          <w:sz w:val="24"/>
          <w:szCs w:val="24"/>
        </w:rPr>
        <w:t>columns</w:t>
      </w:r>
      <w:r w:rsidR="00021FD7" w:rsidRPr="00021FD7">
        <w:rPr>
          <w:rFonts w:asciiTheme="minorBidi" w:hAnsiTheme="minorBidi"/>
          <w:sz w:val="24"/>
          <w:szCs w:val="24"/>
        </w:rPr>
        <w:t>.</w:t>
      </w:r>
    </w:p>
    <w:p w14:paraId="058134CC" w14:textId="48D31E7F" w:rsidR="00C664FA" w:rsidRDefault="00C664FA" w:rsidP="00C664F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645C44D" w14:textId="27DC44E7" w:rsidR="00C664FA" w:rsidRPr="002D0AE0" w:rsidRDefault="00021FD7" w:rsidP="002D0AE0">
      <w:pPr>
        <w:pStyle w:val="Style2"/>
      </w:pPr>
      <w:r w:rsidRPr="002D0AE0">
        <w:t>Drawing the sneak</w:t>
      </w:r>
    </w:p>
    <w:p w14:paraId="484C0EE9" w14:textId="74A2DBC7" w:rsidR="00021FD7" w:rsidRDefault="00021FD7" w:rsidP="002D0AE0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D0AE0">
        <w:rPr>
          <w:rFonts w:asciiTheme="minorBidi" w:hAnsiTheme="minorBidi"/>
          <w:sz w:val="24"/>
          <w:szCs w:val="24"/>
        </w:rPr>
        <w:t>To draw shapes</w:t>
      </w:r>
      <w:r w:rsidR="00462C87">
        <w:rPr>
          <w:rFonts w:asciiTheme="minorBidi" w:hAnsiTheme="minorBidi"/>
          <w:sz w:val="24"/>
          <w:szCs w:val="24"/>
        </w:rPr>
        <w:t>,</w:t>
      </w:r>
      <w:r w:rsidRPr="002D0AE0">
        <w:rPr>
          <w:rFonts w:asciiTheme="minorBidi" w:hAnsiTheme="minorBidi"/>
          <w:sz w:val="24"/>
          <w:szCs w:val="24"/>
        </w:rPr>
        <w:t xml:space="preserve"> you have to know where and what height and width you want to draw. The sna</w:t>
      </w:r>
      <w:r w:rsidR="00462C87">
        <w:rPr>
          <w:rFonts w:asciiTheme="minorBidi" w:hAnsiTheme="minorBidi"/>
          <w:sz w:val="24"/>
          <w:szCs w:val="24"/>
        </w:rPr>
        <w:t>ke</w:t>
      </w:r>
      <w:r w:rsidRPr="002D0AE0">
        <w:rPr>
          <w:rFonts w:asciiTheme="minorBidi" w:hAnsiTheme="minorBidi"/>
          <w:sz w:val="24"/>
          <w:szCs w:val="24"/>
        </w:rPr>
        <w:t xml:space="preserve"> has four cells</w:t>
      </w:r>
      <w:r w:rsidR="00462C87">
        <w:rPr>
          <w:rFonts w:asciiTheme="minorBidi" w:hAnsiTheme="minorBidi"/>
          <w:sz w:val="24"/>
          <w:szCs w:val="24"/>
        </w:rPr>
        <w:t>;</w:t>
      </w:r>
      <w:r w:rsidRPr="002D0AE0">
        <w:rPr>
          <w:rFonts w:asciiTheme="minorBidi" w:hAnsiTheme="minorBidi"/>
          <w:sz w:val="24"/>
          <w:szCs w:val="24"/>
        </w:rPr>
        <w:t xml:space="preserve"> every cell has a </w:t>
      </w:r>
      <w:r w:rsidR="002D0AE0" w:rsidRPr="002D0AE0">
        <w:rPr>
          <w:rFonts w:asciiTheme="minorBidi" w:hAnsiTheme="minorBidi"/>
          <w:sz w:val="24"/>
          <w:szCs w:val="24"/>
        </w:rPr>
        <w:t>position</w:t>
      </w:r>
      <w:r w:rsidRPr="002D0AE0">
        <w:rPr>
          <w:rFonts w:asciiTheme="minorBidi" w:hAnsiTheme="minorBidi"/>
          <w:sz w:val="24"/>
          <w:szCs w:val="24"/>
        </w:rPr>
        <w:t xml:space="preserve"> in </w:t>
      </w:r>
      <w:r w:rsidR="00462C87">
        <w:rPr>
          <w:rFonts w:asciiTheme="minorBidi" w:hAnsiTheme="minorBidi"/>
          <w:sz w:val="24"/>
          <w:szCs w:val="24"/>
        </w:rPr>
        <w:t xml:space="preserve">the </w:t>
      </w:r>
      <w:r w:rsidRPr="002D0AE0">
        <w:rPr>
          <w:rFonts w:asciiTheme="minorBidi" w:hAnsiTheme="minorBidi"/>
          <w:sz w:val="24"/>
          <w:szCs w:val="24"/>
        </w:rPr>
        <w:t xml:space="preserve">order and </w:t>
      </w:r>
      <w:r w:rsidR="002D0AE0" w:rsidRPr="002D0AE0">
        <w:rPr>
          <w:rFonts w:asciiTheme="minorBidi" w:hAnsiTheme="minorBidi"/>
          <w:sz w:val="24"/>
          <w:szCs w:val="24"/>
        </w:rPr>
        <w:t xml:space="preserve">with the same </w:t>
      </w:r>
      <w:r w:rsidRPr="002D0AE0">
        <w:rPr>
          <w:rFonts w:asciiTheme="minorBidi" w:hAnsiTheme="minorBidi"/>
          <w:sz w:val="24"/>
          <w:szCs w:val="24"/>
        </w:rPr>
        <w:t>height and width</w:t>
      </w:r>
      <w:r w:rsidR="002D0AE0" w:rsidRPr="002D0AE0">
        <w:rPr>
          <w:rFonts w:asciiTheme="minorBidi" w:hAnsiTheme="minorBidi"/>
          <w:sz w:val="24"/>
          <w:szCs w:val="24"/>
        </w:rPr>
        <w:t>. We use a list to specify the dimensions and position.</w:t>
      </w:r>
    </w:p>
    <w:p w14:paraId="47B2618C" w14:textId="696C98C6" w:rsidR="00126F5C" w:rsidRDefault="00126F5C" w:rsidP="00126F5C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9501DA7" wp14:editId="70D84768">
                <wp:simplePos x="0" y="0"/>
                <wp:positionH relativeFrom="margin">
                  <wp:align>right</wp:align>
                </wp:positionH>
                <wp:positionV relativeFrom="paragraph">
                  <wp:posOffset>3810</wp:posOffset>
                </wp:positionV>
                <wp:extent cx="5939790" cy="2197100"/>
                <wp:effectExtent l="0" t="0" r="3810" b="0"/>
                <wp:wrapNone/>
                <wp:docPr id="169" name="Text Box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21971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9B0E66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et snake = [</w:t>
                            </w:r>
                          </w:p>
                          <w:p w14:paraId="6B84166D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x</w:t>
                            </w:r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: 150 , y : 150 },</w:t>
                            </w:r>
                          </w:p>
                          <w:p w14:paraId="455D365A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x</w:t>
                            </w:r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: 140 , y : 150 },</w:t>
                            </w:r>
                          </w:p>
                          <w:p w14:paraId="23FB041F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x</w:t>
                            </w:r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: 130 , y : 150 },</w:t>
                            </w:r>
                          </w:p>
                          <w:p w14:paraId="6FD9E28A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x</w:t>
                            </w:r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: 120 , y : 150 },</w:t>
                            </w:r>
                          </w:p>
                          <w:p w14:paraId="2E877A40" w14:textId="7DCC546A" w:rsid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x</w:t>
                            </w:r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: 110 , y : 150 },]</w:t>
                            </w:r>
                          </w:p>
                          <w:p w14:paraId="291743B7" w14:textId="7C8D9260" w:rsid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A043E17" w14:textId="6621A1F9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nake.forEach</w:t>
                            </w:r>
                            <w:proofErr w:type="spellEnd"/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nakePart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&gt; {    </w:t>
                            </w:r>
                          </w:p>
                          <w:p w14:paraId="55F68E51" w14:textId="77777777" w:rsid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tx.fillStyle</w:t>
                            </w:r>
                            <w:proofErr w:type="spellEnd"/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'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ghtgreen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;   </w:t>
                            </w:r>
                          </w:p>
                          <w:p w14:paraId="3138989C" w14:textId="7C4BAA2C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tx.strokeStyle</w:t>
                            </w:r>
                            <w:proofErr w:type="spellEnd"/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'black'</w:t>
                            </w:r>
                          </w:p>
                          <w:p w14:paraId="6343744F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tx.fillRect</w:t>
                            </w:r>
                            <w:proofErr w:type="spellEnd"/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nakePart.x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, 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nakePart.y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, 10 , 10);</w:t>
                            </w:r>
                          </w:p>
                          <w:p w14:paraId="2DD1DA29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tx.strokeRect</w:t>
                            </w:r>
                            <w:proofErr w:type="spellEnd"/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nakePart.x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, 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nakePart.y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, 10 , 10);</w:t>
                            </w:r>
                          </w:p>
                          <w:p w14:paraId="5E357757" w14:textId="66AB1A1A" w:rsidR="00126F5C" w:rsidRPr="003F1F70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01DA7" id="Text Box 169" o:spid="_x0000_s1027" type="#_x0000_t202" style="position:absolute;left:0;text-align:left;margin-left:416.5pt;margin-top:.3pt;width:467.7pt;height:173pt;z-index:2517053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" fillcolor="#fdfaeb" stroked="f" strokeweight=".5pt">
                <v:textbox inset="0,,0">
                  <w:txbxContent>
                    <w:p w14:paraId="249B0E66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et snake = [</w:t>
                      </w:r>
                    </w:p>
                    <w:p w14:paraId="6B84166D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x</w:t>
                      </w:r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: 150 , y : 150 },</w:t>
                      </w:r>
                    </w:p>
                    <w:p w14:paraId="455D365A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x</w:t>
                      </w:r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: 140 , y : 150 },</w:t>
                      </w:r>
                    </w:p>
                    <w:p w14:paraId="23FB041F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x</w:t>
                      </w:r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: 130 , y : 150 },</w:t>
                      </w:r>
                    </w:p>
                    <w:p w14:paraId="6FD9E28A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x</w:t>
                      </w:r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: 120 , y : 150 },</w:t>
                      </w:r>
                    </w:p>
                    <w:p w14:paraId="2E877A40" w14:textId="7DCC546A" w:rsid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x</w:t>
                      </w:r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: 110 , y : 150 },]</w:t>
                      </w:r>
                    </w:p>
                    <w:p w14:paraId="291743B7" w14:textId="7C8D9260" w:rsid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A043E17" w14:textId="6621A1F9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nake.forEach</w:t>
                      </w:r>
                      <w:proofErr w:type="spellEnd"/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nakePart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&gt; {    </w:t>
                      </w:r>
                    </w:p>
                    <w:p w14:paraId="55F68E51" w14:textId="77777777" w:rsid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tx.fillStyle</w:t>
                      </w:r>
                      <w:proofErr w:type="spellEnd"/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'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ghtgreen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;   </w:t>
                      </w:r>
                    </w:p>
                    <w:p w14:paraId="3138989C" w14:textId="7C4BAA2C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tx.strokeStyle</w:t>
                      </w:r>
                      <w:proofErr w:type="spellEnd"/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'black'</w:t>
                      </w:r>
                    </w:p>
                    <w:p w14:paraId="6343744F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tx.fillRect</w:t>
                      </w:r>
                      <w:proofErr w:type="spellEnd"/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nakePart.x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, 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nakePart.y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, 10 , 10);</w:t>
                      </w:r>
                    </w:p>
                    <w:p w14:paraId="2DD1DA29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tx.strokeRect</w:t>
                      </w:r>
                      <w:proofErr w:type="spellEnd"/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nakePart.x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, 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nakePart.y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, 10 , 10);</w:t>
                      </w:r>
                    </w:p>
                    <w:p w14:paraId="5E357757" w14:textId="66AB1A1A" w:rsidR="00126F5C" w:rsidRPr="003F1F70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7DB78A" w14:textId="60F4458D" w:rsidR="00126F5C" w:rsidRDefault="00126F5C" w:rsidP="00126F5C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EAA799D" w14:textId="1D086875" w:rsidR="00126F5C" w:rsidRDefault="00126F5C" w:rsidP="00126F5C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69C240C" w14:textId="77777777" w:rsidR="00126F5C" w:rsidRPr="00126F5C" w:rsidRDefault="00126F5C" w:rsidP="00126F5C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7BFBA45" w14:textId="71B9367F" w:rsidR="00126F5C" w:rsidRDefault="00126F5C" w:rsidP="00126F5C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2C4075D" w14:textId="0853EABA" w:rsidR="00126F5C" w:rsidRPr="00126F5C" w:rsidRDefault="00126F5C" w:rsidP="00126F5C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455ED55" w14:textId="18672EE6" w:rsidR="00126F5C" w:rsidRPr="00126F5C" w:rsidRDefault="00126F5C" w:rsidP="00126F5C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AF50D70" w14:textId="4FCD491C" w:rsidR="00953F01" w:rsidRPr="00912419" w:rsidRDefault="00953F01" w:rsidP="00912419">
      <w:pPr>
        <w:pStyle w:val="Style2"/>
      </w:pPr>
      <w:r w:rsidRPr="00912419">
        <w:lastRenderedPageBreak/>
        <w:t>To create the food</w:t>
      </w:r>
    </w:p>
    <w:p w14:paraId="117A9882" w14:textId="17EDD262" w:rsidR="00953F01" w:rsidRPr="00126F5C" w:rsidRDefault="00953F01" w:rsidP="00126F5C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126F5C">
        <w:rPr>
          <w:rFonts w:asciiTheme="minorBidi" w:hAnsiTheme="minorBidi"/>
          <w:sz w:val="24"/>
          <w:szCs w:val="24"/>
        </w:rPr>
        <w:t xml:space="preserve">An x and y, with the use of </w:t>
      </w:r>
      <w:proofErr w:type="spellStart"/>
      <w:r w:rsidRPr="00126F5C">
        <w:rPr>
          <w:rFonts w:asciiTheme="minorBidi" w:hAnsiTheme="minorBidi"/>
          <w:sz w:val="24"/>
          <w:szCs w:val="24"/>
        </w:rPr>
        <w:t>Math.random</w:t>
      </w:r>
      <w:proofErr w:type="spellEnd"/>
      <w:r w:rsidRPr="00126F5C">
        <w:rPr>
          <w:rFonts w:asciiTheme="minorBidi" w:hAnsiTheme="minorBidi"/>
          <w:sz w:val="24"/>
          <w:szCs w:val="24"/>
        </w:rPr>
        <w:t xml:space="preserve">(), but the position in the canvas </w:t>
      </w:r>
      <w:r w:rsidR="00912419" w:rsidRPr="00126F5C">
        <w:rPr>
          <w:rFonts w:asciiTheme="minorBidi" w:hAnsiTheme="minorBidi"/>
          <w:sz w:val="24"/>
          <w:szCs w:val="24"/>
        </w:rPr>
        <w:t>should</w:t>
      </w:r>
      <w:r w:rsidRPr="00126F5C">
        <w:rPr>
          <w:rFonts w:asciiTheme="minorBidi" w:hAnsiTheme="minorBidi"/>
          <w:sz w:val="24"/>
          <w:szCs w:val="24"/>
        </w:rPr>
        <w:t xml:space="preserve"> be a </w:t>
      </w:r>
      <w:r w:rsidRPr="00126F5C">
        <w:rPr>
          <w:rFonts w:asciiTheme="minorBidi" w:hAnsiTheme="minorBidi"/>
          <w:sz w:val="24"/>
          <w:szCs w:val="24"/>
          <w:lang w:bidi="fa-IR"/>
        </w:rPr>
        <w:t>factor of the height and width since the shape of food has a certain height and width.</w:t>
      </w:r>
      <w:r w:rsidR="00126F5C" w:rsidRPr="00126F5C">
        <w:rPr>
          <w:rFonts w:asciiTheme="minorBidi" w:hAnsiTheme="minorBidi"/>
          <w:sz w:val="24"/>
          <w:szCs w:val="24"/>
          <w:lang w:bidi="fa-IR"/>
        </w:rPr>
        <w:t xml:space="preserve"> </w:t>
      </w:r>
    </w:p>
    <w:p w14:paraId="4241F162" w14:textId="1DED4822" w:rsidR="00953F01" w:rsidRDefault="00912419" w:rsidP="00C664FA">
      <w:p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noProof/>
          <w:sz w:val="24"/>
          <w:szCs w:val="24"/>
          <w:lang w:bidi="fa-IR"/>
        </w:rPr>
        <mc:AlternateContent>
          <mc:Choice Requires="wpc">
            <w:drawing>
              <wp:anchor distT="0" distB="0" distL="114300" distR="114300" simplePos="0" relativeHeight="251703296" behindDoc="1" locked="0" layoutInCell="1" allowOverlap="1" wp14:anchorId="78E59472" wp14:editId="51EA207D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2706370" cy="1369695"/>
                <wp:effectExtent l="0" t="0" r="0" b="1905"/>
                <wp:wrapTight wrapText="bothSides">
                  <wp:wrapPolygon edited="0">
                    <wp:start x="0" y="0"/>
                    <wp:lineTo x="0" y="21330"/>
                    <wp:lineTo x="21438" y="21330"/>
                    <wp:lineTo x="21438" y="0"/>
                    <wp:lineTo x="0" y="0"/>
                  </wp:wrapPolygon>
                </wp:wrapTight>
                <wp:docPr id="46" name="Canvas 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14:contentPart bwMode="auto" r:id="rId7">
                        <w14:nvContentPartPr>
                          <w14:cNvPr id="49" name="Ink 49"/>
                          <w14:cNvContentPartPr/>
                        </w14:nvContentPartPr>
                        <w14:xfrm>
                          <a:off x="936720" y="244195"/>
                          <a:ext cx="1661040" cy="26280"/>
                        </w14:xfrm>
                      </w14:contentPart>
                      <w14:contentPart bwMode="auto" r:id="rId8">
                        <w14:nvContentPartPr>
                          <w14:cNvPr id="53" name="Ink 53"/>
                          <w14:cNvContentPartPr/>
                        </w14:nvContentPartPr>
                        <w14:xfrm>
                          <a:off x="2565000" y="250675"/>
                          <a:ext cx="23040" cy="1015560"/>
                        </w14:xfrm>
                      </w14:contentPart>
                      <w14:contentPart bwMode="auto" r:id="rId9">
                        <w14:nvContentPartPr>
                          <w14:cNvPr id="55" name="Ink 55"/>
                          <w14:cNvContentPartPr/>
                        </w14:nvContentPartPr>
                        <w14:xfrm>
                          <a:off x="926280" y="253555"/>
                          <a:ext cx="26640" cy="1064520"/>
                        </w14:xfrm>
                      </w14:contentPart>
                      <w14:contentPart bwMode="auto" r:id="rId10">
                        <w14:nvContentPartPr>
                          <w14:cNvPr id="56" name="Ink 56"/>
                          <w14:cNvContentPartPr/>
                        </w14:nvContentPartPr>
                        <w14:xfrm>
                          <a:off x="958680" y="1329955"/>
                          <a:ext cx="1620360" cy="38880"/>
                        </w14:xfrm>
                      </w14:contentPart>
                      <w14:contentPart bwMode="auto" r:id="rId11">
                        <w14:nvContentPartPr>
                          <w14:cNvPr id="57" name="Ink 57"/>
                          <w14:cNvContentPartPr/>
                        </w14:nvContentPartPr>
                        <w14:xfrm>
                          <a:off x="2574720" y="1247515"/>
                          <a:ext cx="20520" cy="75600"/>
                        </w14:xfrm>
                      </w14:contentPart>
                      <w14:contentPart bwMode="auto" r:id="rId12">
                        <w14:nvContentPartPr>
                          <w14:cNvPr id="69" name="Ink 69"/>
                          <w14:cNvContentPartPr/>
                        </w14:nvContentPartPr>
                        <w14:xfrm>
                          <a:off x="1371600" y="320515"/>
                          <a:ext cx="360" cy="360"/>
                        </w14:xfrm>
                      </w14:contentPart>
                      <w14:contentPart bwMode="auto" r:id="rId13">
                        <w14:nvContentPartPr>
                          <w14:cNvPr id="70" name="Ink 70"/>
                          <w14:cNvContentPartPr/>
                        </w14:nvContentPartPr>
                        <w14:xfrm>
                          <a:off x="1454040" y="317275"/>
                          <a:ext cx="360" cy="360"/>
                        </w14:xfrm>
                      </w14:contentPart>
                      <w14:contentPart bwMode="auto" r:id="rId14">
                        <w14:nvContentPartPr>
                          <w14:cNvPr id="71" name="Ink 71"/>
                          <w14:cNvContentPartPr/>
                        </w14:nvContentPartPr>
                        <w14:xfrm>
                          <a:off x="1536480" y="310795"/>
                          <a:ext cx="360" cy="360"/>
                        </w14:xfrm>
                      </w14:contentPart>
                      <w14:contentPart bwMode="auto" r:id="rId15">
                        <w14:nvContentPartPr>
                          <w14:cNvPr id="72" name="Ink 72"/>
                          <w14:cNvContentPartPr/>
                        </w14:nvContentPartPr>
                        <w14:xfrm>
                          <a:off x="1041120" y="520315"/>
                          <a:ext cx="360" cy="360"/>
                        </w14:xfrm>
                      </w14:contentPart>
                      <w14:contentPart bwMode="auto" r:id="rId16">
                        <w14:nvContentPartPr>
                          <w14:cNvPr id="73" name="Ink 73"/>
                          <w14:cNvContentPartPr/>
                        </w14:nvContentPartPr>
                        <w14:xfrm>
                          <a:off x="1050840" y="580435"/>
                          <a:ext cx="360" cy="360"/>
                        </w14:xfrm>
                      </w14:contentPart>
                      <w14:contentPart bwMode="auto" r:id="rId17">
                        <w14:nvContentPartPr>
                          <w14:cNvPr id="74" name="Ink 74"/>
                          <w14:cNvContentPartPr/>
                        </w14:nvContentPartPr>
                        <w14:xfrm>
                          <a:off x="1050840" y="659995"/>
                          <a:ext cx="360" cy="360"/>
                        </w14:xfrm>
                      </w14:contentPart>
                      <w14:contentPart bwMode="auto" r:id="rId18">
                        <w14:nvContentPartPr>
                          <w14:cNvPr id="75" name="Ink 75"/>
                          <w14:cNvContentPartPr/>
                        </w14:nvContentPartPr>
                        <w14:xfrm>
                          <a:off x="1127160" y="437875"/>
                          <a:ext cx="98280" cy="360"/>
                        </w14:xfrm>
                      </w14:contentPart>
                      <w14:contentPart bwMode="auto" r:id="rId19">
                        <w14:nvContentPartPr>
                          <w14:cNvPr id="76" name="Ink 76"/>
                          <w14:cNvContentPartPr/>
                        </w14:nvContentPartPr>
                        <w14:xfrm>
                          <a:off x="1235160" y="437875"/>
                          <a:ext cx="360" cy="82440"/>
                        </w14:xfrm>
                      </w14:contentPart>
                      <w14:contentPart bwMode="auto" r:id="rId20">
                        <w14:nvContentPartPr>
                          <w14:cNvPr id="78" name="Ink 78"/>
                          <w14:cNvContentPartPr/>
                        </w14:nvContentPartPr>
                        <w14:xfrm>
                          <a:off x="1133280" y="437875"/>
                          <a:ext cx="13680" cy="99000"/>
                        </w14:xfrm>
                      </w14:contentPart>
                      <w14:contentPart bwMode="auto" r:id="rId21">
                        <w14:nvContentPartPr>
                          <w14:cNvPr id="79" name="Ink 79"/>
                          <w14:cNvContentPartPr/>
                        </w14:nvContentPartPr>
                        <w14:xfrm>
                          <a:off x="1149120" y="536155"/>
                          <a:ext cx="86040" cy="3600"/>
                        </w14:xfrm>
                      </w14:contentPart>
                      <w14:contentPart bwMode="auto" r:id="rId22">
                        <w14:nvContentPartPr>
                          <w14:cNvPr id="80" name="Ink 80"/>
                          <w14:cNvContentPartPr/>
                        </w14:nvContentPartPr>
                        <w14:xfrm>
                          <a:off x="1098360" y="428155"/>
                          <a:ext cx="360" cy="360"/>
                        </w14:xfrm>
                      </w14:contentPart>
                      <w14:contentPart bwMode="auto" r:id="rId23">
                        <w14:nvContentPartPr>
                          <w14:cNvPr id="82" name="Ink 82"/>
                          <w14:cNvContentPartPr/>
                        </w14:nvContentPartPr>
                        <w14:xfrm>
                          <a:off x="572400" y="422035"/>
                          <a:ext cx="526320" cy="652320"/>
                        </w14:xfrm>
                      </w14:contentPart>
                      <w14:contentPart bwMode="auto" r:id="rId24">
                        <w14:nvContentPartPr>
                          <w14:cNvPr id="83" name="Ink 83"/>
                          <w14:cNvContentPartPr/>
                        </w14:nvContentPartPr>
                        <w14:xfrm>
                          <a:off x="509400" y="987235"/>
                          <a:ext cx="125640" cy="114840"/>
                        </w14:xfrm>
                      </w14:contentPart>
                      <w14:contentPart bwMode="auto" r:id="rId25">
                        <w14:nvContentPartPr>
                          <w14:cNvPr id="84" name="Ink 84"/>
                          <w14:cNvContentPartPr/>
                        </w14:nvContentPartPr>
                        <w14:xfrm>
                          <a:off x="600120" y="1003075"/>
                          <a:ext cx="42120" cy="114120"/>
                        </w14:xfrm>
                      </w14:contentPart>
                      <w14:contentPart bwMode="auto" r:id="rId26">
                        <w14:nvContentPartPr>
                          <w14:cNvPr id="92" name="Ink 92"/>
                          <w14:cNvContentPartPr/>
                        </w14:nvContentPartPr>
                        <w14:xfrm>
                          <a:off x="869400" y="240955"/>
                          <a:ext cx="7560" cy="83520"/>
                        </w14:xfrm>
                      </w14:contentPart>
                      <w14:contentPart bwMode="auto" r:id="rId27">
                        <w14:nvContentPartPr>
                          <w14:cNvPr id="93" name="Ink 93"/>
                          <w14:cNvContentPartPr/>
                        </w14:nvContentPartPr>
                        <w14:xfrm>
                          <a:off x="844560" y="302515"/>
                          <a:ext cx="49320" cy="26280"/>
                        </w14:xfrm>
                      </w14:contentPart>
                      <w14:contentPart bwMode="auto" r:id="rId28">
                        <w14:nvContentPartPr>
                          <w14:cNvPr id="94" name="Ink 94"/>
                          <w14:cNvContentPartPr/>
                        </w14:nvContentPartPr>
                        <w14:xfrm>
                          <a:off x="840960" y="221875"/>
                          <a:ext cx="26280" cy="21960"/>
                        </w14:xfrm>
                      </w14:contentPart>
                      <w14:contentPart bwMode="auto" r:id="rId29">
                        <w14:nvContentPartPr>
                          <w14:cNvPr id="95" name="Ink 95"/>
                          <w14:cNvContentPartPr/>
                        </w14:nvContentPartPr>
                        <w14:xfrm>
                          <a:off x="876240" y="212515"/>
                          <a:ext cx="30240" cy="17640"/>
                        </w14:xfrm>
                      </w14:contentPart>
                      <w14:contentPart bwMode="auto" r:id="rId30">
                        <w14:nvContentPartPr>
                          <w14:cNvPr id="96" name="Ink 96"/>
                          <w14:cNvContentPartPr/>
                        </w14:nvContentPartPr>
                        <w14:xfrm>
                          <a:off x="609480" y="240955"/>
                          <a:ext cx="2880" cy="75960"/>
                        </w14:xfrm>
                      </w14:contentPart>
                      <w14:contentPart bwMode="auto" r:id="rId31">
                        <w14:nvContentPartPr>
                          <w14:cNvPr id="97" name="Ink 97"/>
                          <w14:cNvContentPartPr/>
                        </w14:nvContentPartPr>
                        <w14:xfrm>
                          <a:off x="649080" y="307555"/>
                          <a:ext cx="2160" cy="360"/>
                        </w14:xfrm>
                      </w14:contentPart>
                      <w14:contentPart bwMode="auto" r:id="rId32">
                        <w14:nvContentPartPr>
                          <w14:cNvPr id="98" name="Ink 98"/>
                          <w14:cNvContentPartPr/>
                        </w14:nvContentPartPr>
                        <w14:xfrm>
                          <a:off x="644040" y="267955"/>
                          <a:ext cx="29880" cy="39960"/>
                        </w14:xfrm>
                      </w14:contentPart>
                      <w14:contentPart bwMode="auto" r:id="rId33">
                        <w14:nvContentPartPr>
                          <w14:cNvPr id="99" name="Ink 99"/>
                          <w14:cNvContentPartPr/>
                        </w14:nvContentPartPr>
                        <w14:xfrm>
                          <a:off x="708120" y="288835"/>
                          <a:ext cx="12240" cy="81720"/>
                        </w14:xfrm>
                      </w14:contentPart>
                      <w14:contentPart bwMode="auto" r:id="rId34">
                        <w14:nvContentPartPr>
                          <w14:cNvPr id="100" name="Ink 100"/>
                          <w14:cNvContentPartPr/>
                        </w14:nvContentPartPr>
                        <w14:xfrm>
                          <a:off x="714600" y="288835"/>
                          <a:ext cx="20880" cy="24840"/>
                        </w14:xfrm>
                      </w14:contentPart>
                      <w14:contentPart bwMode="auto" r:id="rId35">
                        <w14:nvContentPartPr>
                          <w14:cNvPr id="114" name="Ink 114"/>
                          <w14:cNvContentPartPr/>
                        </w14:nvContentPartPr>
                        <w14:xfrm>
                          <a:off x="766800" y="266515"/>
                          <a:ext cx="36360" cy="50040"/>
                        </w14:xfrm>
                      </w14:contentPart>
                      <w14:contentPart bwMode="auto" r:id="rId36">
                        <w14:nvContentPartPr>
                          <w14:cNvPr id="115" name="Ink 115"/>
                          <w14:cNvContentPartPr/>
                        </w14:nvContentPartPr>
                        <w14:xfrm>
                          <a:off x="758520" y="263275"/>
                          <a:ext cx="40320" cy="52200"/>
                        </w14:xfrm>
                      </w14:contentPart>
                      <w14:contentPart bwMode="auto" r:id="rId37">
                        <w14:nvContentPartPr>
                          <w14:cNvPr id="116" name="Ink 116"/>
                          <w14:cNvContentPartPr/>
                        </w14:nvContentPartPr>
                        <w14:xfrm>
                          <a:off x="917280" y="180835"/>
                          <a:ext cx="74880" cy="360"/>
                        </w14:xfrm>
                      </w14:contentPart>
                      <w14:contentPart bwMode="auto" r:id="rId38">
                        <w14:nvContentPartPr>
                          <w14:cNvPr id="117" name="Ink 117"/>
                          <w14:cNvContentPartPr/>
                        </w14:nvContentPartPr>
                        <w14:xfrm>
                          <a:off x="971280" y="148795"/>
                          <a:ext cx="30960" cy="50040"/>
                        </w14:xfrm>
                      </w14:contentPart>
                      <w14:contentPart bwMode="auto" r:id="rId39">
                        <w14:nvContentPartPr>
                          <w14:cNvPr id="120" name="Ink 120"/>
                          <w14:cNvContentPartPr/>
                        </w14:nvContentPartPr>
                        <w14:xfrm>
                          <a:off x="896040" y="132955"/>
                          <a:ext cx="54360" cy="75600"/>
                        </w14:xfrm>
                      </w14:contentPart>
                      <w14:contentPart bwMode="auto" r:id="rId40">
                        <w14:nvContentPartPr>
                          <w14:cNvPr id="121" name="Ink 121"/>
                          <w14:cNvContentPartPr/>
                        </w14:nvContentPartPr>
                        <w14:xfrm>
                          <a:off x="904680" y="40795"/>
                          <a:ext cx="3600" cy="49680"/>
                        </w14:xfrm>
                      </w14:contentPart>
                      <w14:contentPart bwMode="auto" r:id="rId41">
                        <w14:nvContentPartPr>
                          <w14:cNvPr id="123" name="Ink 123"/>
                          <w14:cNvContentPartPr/>
                        </w14:nvContentPartPr>
                        <w14:xfrm>
                          <a:off x="933120" y="66355"/>
                          <a:ext cx="360" cy="360"/>
                        </w14:xfrm>
                      </w14:contentPart>
                      <w14:contentPart bwMode="auto" r:id="rId42">
                        <w14:nvContentPartPr>
                          <w14:cNvPr id="124" name="Ink 124"/>
                          <w14:cNvContentPartPr/>
                        </w14:nvContentPartPr>
                        <w14:xfrm>
                          <a:off x="968400" y="50515"/>
                          <a:ext cx="360" cy="59760"/>
                        </w14:xfrm>
                      </w14:contentPart>
                      <w14:contentPart bwMode="auto" r:id="rId43">
                        <w14:nvContentPartPr>
                          <w14:cNvPr id="125" name="Ink 125"/>
                          <w14:cNvContentPartPr/>
                        </w14:nvContentPartPr>
                        <w14:xfrm>
                          <a:off x="981000" y="50155"/>
                          <a:ext cx="38880" cy="24120"/>
                        </w14:xfrm>
                      </w14:contentPart>
                      <w14:contentPart bwMode="auto" r:id="rId44">
                        <w14:nvContentPartPr>
                          <w14:cNvPr id="126" name="Ink 126"/>
                          <w14:cNvContentPartPr/>
                        </w14:nvContentPartPr>
                        <w14:xfrm>
                          <a:off x="1036080" y="40795"/>
                          <a:ext cx="34200" cy="51840"/>
                        </w14:xfrm>
                      </w14:contentPart>
                      <w14:contentPart bwMode="auto" r:id="rId45">
                        <w14:nvContentPartPr>
                          <w14:cNvPr id="128" name="Ink 128"/>
                          <w14:cNvContentPartPr/>
                        </w14:nvContentPartPr>
                        <w14:xfrm>
                          <a:off x="1047600" y="34675"/>
                          <a:ext cx="31320" cy="67320"/>
                        </w14:xfrm>
                      </w14:contentPart>
                      <w14:contentPart bwMode="auto" r:id="rId46">
                        <w14:nvContentPartPr>
                          <w14:cNvPr id="129" name="Ink 129"/>
                          <w14:cNvContentPartPr/>
                        </w14:nvContentPartPr>
                        <w14:xfrm>
                          <a:off x="1009440" y="269395"/>
                          <a:ext cx="360" cy="77040"/>
                        </w14:xfrm>
                      </w14:contentPart>
                      <w14:contentPart bwMode="auto" r:id="rId47">
                        <w14:nvContentPartPr>
                          <w14:cNvPr id="130" name="Ink 130"/>
                          <w14:cNvContentPartPr/>
                        </w14:nvContentPartPr>
                        <w14:xfrm>
                          <a:off x="927000" y="355435"/>
                          <a:ext cx="87840" cy="360"/>
                        </w14:xfrm>
                      </w14:contentPart>
                      <w14:contentPart bwMode="auto" r:id="rId48">
                        <w14:nvContentPartPr>
                          <w14:cNvPr id="131" name="Ink 131"/>
                          <w14:cNvContentPartPr/>
                        </w14:nvContentPartPr>
                        <w14:xfrm>
                          <a:off x="1009440" y="335995"/>
                          <a:ext cx="5400" cy="109080"/>
                        </w14:xfrm>
                      </w14:contentPart>
                      <w14:contentPart bwMode="auto" r:id="rId49">
                        <w14:nvContentPartPr>
                          <w14:cNvPr id="134" name="Ink 134"/>
                          <w14:cNvContentPartPr/>
                        </w14:nvContentPartPr>
                        <w14:xfrm>
                          <a:off x="945720" y="431395"/>
                          <a:ext cx="160920" cy="360"/>
                        </w14:xfrm>
                      </w14:contentPart>
                      <w14:contentPart bwMode="auto" r:id="rId50">
                        <w14:nvContentPartPr>
                          <w14:cNvPr id="135" name="Ink 135"/>
                          <w14:cNvContentPartPr/>
                        </w14:nvContentPartPr>
                        <w14:xfrm>
                          <a:off x="999720" y="347875"/>
                          <a:ext cx="113040" cy="4680"/>
                        </w14:xfrm>
                      </w14:contentPart>
                      <w14:contentPart bwMode="auto" r:id="rId51">
                        <w14:nvContentPartPr>
                          <w14:cNvPr id="137" name="Ink 137"/>
                          <w14:cNvContentPartPr/>
                        </w14:nvContentPartPr>
                        <w14:xfrm>
                          <a:off x="1108080" y="266515"/>
                          <a:ext cx="9720" cy="158040"/>
                        </w14:xfrm>
                      </w14:contentPart>
                      <w14:contentPart bwMode="auto" r:id="rId52">
                        <w14:nvContentPartPr>
                          <w14:cNvPr id="141" name="Ink 141"/>
                          <w14:cNvContentPartPr/>
                        </w14:nvContentPartPr>
                        <w14:xfrm>
                          <a:off x="1120680" y="345355"/>
                          <a:ext cx="132120" cy="4320"/>
                        </w14:xfrm>
                      </w14:contentPart>
                      <w14:contentPart bwMode="auto" r:id="rId53">
                        <w14:nvContentPartPr>
                          <w14:cNvPr id="142" name="Ink 142"/>
                          <w14:cNvContentPartPr/>
                        </w14:nvContentPartPr>
                        <w14:xfrm>
                          <a:off x="1238040" y="266515"/>
                          <a:ext cx="360" cy="197640"/>
                        </w14:xfrm>
                      </w14:contentPart>
                      <w14:contentPart bwMode="auto" r:id="rId54">
                        <w14:nvContentPartPr>
                          <w14:cNvPr id="143" name="Ink 143"/>
                          <w14:cNvContentPartPr/>
                        </w14:nvContentPartPr>
                        <w14:xfrm>
                          <a:off x="47520" y="1034755"/>
                          <a:ext cx="122760" cy="77040"/>
                        </w14:xfrm>
                      </w14:contentPart>
                      <w14:contentPart bwMode="auto" r:id="rId55">
                        <w14:nvContentPartPr>
                          <w14:cNvPr id="147" name="Ink 147"/>
                          <w14:cNvContentPartPr/>
                        </w14:nvContentPartPr>
                        <w14:xfrm>
                          <a:off x="183960" y="1082635"/>
                          <a:ext cx="25920" cy="46800"/>
                        </w14:xfrm>
                      </w14:contentPart>
                      <w14:contentPart bwMode="auto" r:id="rId56">
                        <w14:nvContentPartPr>
                          <w14:cNvPr id="148" name="Ink 148"/>
                          <w14:cNvContentPartPr/>
                        </w14:nvContentPartPr>
                        <w14:xfrm>
                          <a:off x="225360" y="1028635"/>
                          <a:ext cx="46080" cy="60480"/>
                        </w14:xfrm>
                      </w14:contentPart>
                      <w14:contentPart bwMode="auto" r:id="rId57">
                        <w14:nvContentPartPr>
                          <w14:cNvPr id="149" name="Ink 149"/>
                          <w14:cNvContentPartPr/>
                        </w14:nvContentPartPr>
                        <w14:xfrm>
                          <a:off x="268560" y="1025035"/>
                          <a:ext cx="20520" cy="167400"/>
                        </w14:xfrm>
                      </w14:contentPart>
                      <w14:contentPart bwMode="auto" r:id="rId58">
                        <w14:nvContentPartPr>
                          <w14:cNvPr id="156" name="Ink 156"/>
                          <w14:cNvContentPartPr/>
                        </w14:nvContentPartPr>
                        <w14:xfrm>
                          <a:off x="0" y="1246435"/>
                          <a:ext cx="117360" cy="105480"/>
                        </w14:xfrm>
                      </w14:contentPart>
                      <w14:contentPart bwMode="auto" r:id="rId59">
                        <w14:nvContentPartPr>
                          <w14:cNvPr id="157" name="Ink 157"/>
                          <w14:cNvContentPartPr/>
                        </w14:nvContentPartPr>
                        <w14:xfrm>
                          <a:off x="155520" y="1257235"/>
                          <a:ext cx="16200" cy="79560"/>
                        </w14:xfrm>
                      </w14:contentPart>
                      <w14:contentPart bwMode="auto" r:id="rId60">
                        <w14:nvContentPartPr>
                          <w14:cNvPr id="158" name="Ink 158"/>
                          <w14:cNvContentPartPr/>
                        </w14:nvContentPartPr>
                        <w14:xfrm>
                          <a:off x="142920" y="1285675"/>
                          <a:ext cx="72360" cy="43200"/>
                        </w14:xfrm>
                      </w14:contentPart>
                      <w14:contentPart bwMode="auto" r:id="rId61">
                        <w14:nvContentPartPr>
                          <w14:cNvPr id="159" name="Ink 159"/>
                          <w14:cNvContentPartPr/>
                        </w14:nvContentPartPr>
                        <w14:xfrm>
                          <a:off x="215640" y="1234915"/>
                          <a:ext cx="21240" cy="81000"/>
                        </w14:xfrm>
                      </w14:contentPart>
                      <w14:contentPart bwMode="auto" r:id="rId62">
                        <w14:nvContentPartPr>
                          <w14:cNvPr id="160" name="Ink 160"/>
                          <w14:cNvContentPartPr/>
                        </w14:nvContentPartPr>
                        <w14:xfrm>
                          <a:off x="253800" y="1278115"/>
                          <a:ext cx="35640" cy="39600"/>
                        </w14:xfrm>
                      </w14:contentPart>
                      <w14:contentPart bwMode="auto" r:id="rId63">
                        <w14:nvContentPartPr>
                          <w14:cNvPr id="161" name="Ink 161"/>
                          <w14:cNvContentPartPr/>
                        </w14:nvContentPartPr>
                        <w14:xfrm>
                          <a:off x="326880" y="1269835"/>
                          <a:ext cx="16920" cy="96480"/>
                        </w14:xfrm>
                      </w14:contentPart>
                      <w14:contentPart bwMode="auto" r:id="rId64">
                        <w14:nvContentPartPr>
                          <w14:cNvPr id="162" name="Ink 162"/>
                          <w14:cNvContentPartPr/>
                        </w14:nvContentPartPr>
                        <w14:xfrm>
                          <a:off x="380880" y="1199635"/>
                          <a:ext cx="73800" cy="89640"/>
                        </w14:xfrm>
                      </w14:contentPart>
                      <w14:contentPart bwMode="auto" r:id="rId65">
                        <w14:nvContentPartPr>
                          <w14:cNvPr id="163" name="Ink 163"/>
                          <w14:cNvContentPartPr/>
                        </w14:nvContentPartPr>
                        <w14:xfrm>
                          <a:off x="479520" y="1193515"/>
                          <a:ext cx="19080" cy="81360"/>
                        </w14:xfrm>
                      </w14:contentPart>
                      <w14:contentPart bwMode="auto" r:id="rId66">
                        <w14:nvContentPartPr>
                          <w14:cNvPr id="164" name="Ink 164"/>
                          <w14:cNvContentPartPr/>
                        </w14:nvContentPartPr>
                        <w14:xfrm>
                          <a:off x="450720" y="1190275"/>
                          <a:ext cx="90360" cy="77400"/>
                        </w14:xfrm>
                      </w14:contentPart>
                      <w14:contentPart bwMode="auto" r:id="rId67">
                        <w14:nvContentPartPr>
                          <w14:cNvPr id="165" name="Ink 165"/>
                          <w14:cNvContentPartPr/>
                        </w14:nvContentPartPr>
                        <w14:xfrm>
                          <a:off x="564840" y="1161835"/>
                          <a:ext cx="66240" cy="113040"/>
                        </w14:xfrm>
                      </w14:contentPart>
                      <w14:contentPart bwMode="auto" r:id="rId68">
                        <w14:nvContentPartPr>
                          <w14:cNvPr id="166" name="Ink 166"/>
                          <w14:cNvContentPartPr/>
                        </w14:nvContentPartPr>
                        <w14:xfrm>
                          <a:off x="652680" y="1237435"/>
                          <a:ext cx="15480" cy="23040"/>
                        </w14:xfrm>
                      </w14:contentPart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8CC69B" id="Canvas 46" o:spid="_x0000_s1026" editas="canvas" style="position:absolute;margin-left:0;margin-top:.75pt;width:213.1pt;height:107.85pt;z-index:-251613184;mso-position-horizontal:center;mso-position-horizontal-relative:margin;mso-width-relative:margin;mso-height-relative:margin" coordsize="27063,13696" o:gfxdata="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7063;height:13696;visibility:visible;mso-wrap-style:square" filled="t">
                  <v:fill o:detectmouseclick="t"/>
                  <v:path o:connecttype="none"/>
                </v:shape>
                <v:shape id="Ink 49" o:spid="_x0000_s1028" type="#_x0000_t75" style="position:absolute;left:9277;top:2355;width:16787;height: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">
                  <v:imagedata r:id="rId69" o:title=""/>
                </v:shape>
                <v:shape id="Ink 53" o:spid="_x0000_s1029" type="#_x0000_t75" style="position:absolute;left:25560;top:2416;width:406;height:103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">
                  <v:imagedata r:id="rId70" o:title=""/>
                </v:shape>
                <v:shape id="Ink 55" o:spid="_x0000_s1030" type="#_x0000_t75" style="position:absolute;left:9172;top:2449;width:443;height:108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">
                  <v:imagedata r:id="rId71" o:title=""/>
                </v:shape>
                <v:shape id="Ink 56" o:spid="_x0000_s1031" type="#_x0000_t75" style="position:absolute;left:9500;top:13213;width:16380;height: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">
                  <v:imagedata r:id="rId72" o:title=""/>
                </v:shape>
                <v:shape id="Ink 57" o:spid="_x0000_s1032" type="#_x0000_t75" style="position:absolute;left:25660;top:12385;width:382;height:9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">
                  <v:imagedata r:id="rId73" o:title=""/>
                </v:shape>
                <v:shape id="Ink 69" o:spid="_x0000_s1033" type="#_x0000_t75" style="position:absolute;left:13536;top:3025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">
                  <v:imagedata r:id="rId74" o:title=""/>
                </v:shape>
                <v:shape id="Ink 70" o:spid="_x0000_s1034" type="#_x0000_t75" style="position:absolute;left:14364;top:2992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">
                  <v:imagedata r:id="rId74" o:title=""/>
                </v:shape>
                <v:shape id="Ink 71" o:spid="_x0000_s1035" type="#_x0000_t75" style="position:absolute;left:15188;top:2931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">
                  <v:imagedata r:id="rId74" o:title=""/>
                </v:shape>
                <v:shape id="Ink 72" o:spid="_x0000_s1036" type="#_x0000_t75" style="position:absolute;left:10234;top:5023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">
                  <v:imagedata r:id="rId74" o:title=""/>
                </v:shape>
                <v:shape id="Ink 73" o:spid="_x0000_s1037" type="#_x0000_t75" style="position:absolute;left:10332;top:5627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">
                  <v:imagedata r:id="rId74" o:title=""/>
                </v:shape>
                <v:shape id="Ink 74" o:spid="_x0000_s1038" type="#_x0000_t75" style="position:absolute;left:10332;top:6423;width:360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">
                  <v:imagedata r:id="rId74" o:title=""/>
                </v:shape>
                <v:shape id="Ink 75" o:spid="_x0000_s1039" type="#_x0000_t75" style="position:absolute;left:11091;top:4198;width:1339;height: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">
                  <v:imagedata r:id="rId75" o:title=""/>
                </v:shape>
                <v:shape id="Ink 76" o:spid="_x0000_s1040" type="#_x0000_t75" style="position:absolute;left:12171;top:4198;width:360;height:1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">
                  <v:imagedata r:id="rId76" o:title=""/>
                </v:shape>
                <v:shape id="Ink 78" o:spid="_x0000_s1041" type="#_x0000_t75" style="position:absolute;left:11156;top:4198;width:493;height:13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">
                  <v:imagedata r:id="rId77" o:title=""/>
                </v:shape>
                <v:shape id="Ink 79" o:spid="_x0000_s1042" type="#_x0000_t75" style="position:absolute;left:11314;top:5181;width:1217;height:3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">
                  <v:imagedata r:id="rId78" o:title=""/>
                </v:shape>
                <v:shape id="Ink 80" o:spid="_x0000_s1043" type="#_x0000_t75" style="position:absolute;left:10893;top:4195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">
                  <v:imagedata r:id="rId79" o:title=""/>
                </v:shape>
                <v:shape id="Ink 82" o:spid="_x0000_s1044" type="#_x0000_t75" style="position:absolute;left:5634;top:4130;width:5439;height:6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">
                  <v:imagedata r:id="rId80" o:title=""/>
                </v:shape>
                <v:shape id="Ink 83" o:spid="_x0000_s1045" type="#_x0000_t75" style="position:absolute;left:5007;top:9782;width:1433;height:13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">
                  <v:imagedata r:id="rId81" o:title=""/>
                </v:shape>
                <v:shape id="Ink 84" o:spid="_x0000_s1046" type="#_x0000_t75" style="position:absolute;left:5911;top:9940;width:597;height:1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">
                  <v:imagedata r:id="rId82" o:title=""/>
                </v:shape>
                <v:shape id="Ink 92" o:spid="_x0000_s1047" type="#_x0000_t75" style="position:absolute;left:8607;top:2323;width:252;height:10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">
                  <v:imagedata r:id="rId83" o:title=""/>
                </v:shape>
                <v:shape id="Ink 93" o:spid="_x0000_s1048" type="#_x0000_t75" style="position:absolute;left:8355;top:2935;width:670;height: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">
                  <v:imagedata r:id="rId84" o:title=""/>
                </v:shape>
                <v:shape id="Ink 94" o:spid="_x0000_s1049" type="#_x0000_t75" style="position:absolute;left:8319;top:2128;width:439;height:3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">
                  <v:imagedata r:id="rId85" o:title=""/>
                </v:shape>
                <v:shape id="Ink 95" o:spid="_x0000_s1050" type="#_x0000_t75" style="position:absolute;left:8676;top:2035;width:478;height: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">
                  <v:imagedata r:id="rId86" o:title=""/>
                </v:shape>
                <v:shape id="Ink 96" o:spid="_x0000_s1051" type="#_x0000_t75" style="position:absolute;left:6008;top:2323;width:205;height:9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">
                  <v:imagedata r:id="rId87" o:title=""/>
                </v:shape>
                <v:shape id="Ink 97" o:spid="_x0000_s1052" type="#_x0000_t75" style="position:absolute;left:6400;top:2989;width:198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">
                  <v:imagedata r:id="rId88" o:title=""/>
                </v:shape>
                <v:shape id="Ink 98" o:spid="_x0000_s1053" type="#_x0000_t75" style="position:absolute;left:6354;top:2593;width:475;height: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">
                  <v:imagedata r:id="rId89" o:title=""/>
                </v:shape>
                <v:shape id="Ink 99" o:spid="_x0000_s1054" type="#_x0000_t75" style="position:absolute;left:6991;top:2798;width:299;height:9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">
                  <v:imagedata r:id="rId90" o:title=""/>
                </v:shape>
                <v:shape id="Ink 100" o:spid="_x0000_s1055" type="#_x0000_t75" style="position:absolute;left:7059;top:2798;width:385;height: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">
                  <v:imagedata r:id="rId91" o:title=""/>
                </v:shape>
                <v:shape id="Ink 114" o:spid="_x0000_s1056" type="#_x0000_t75" style="position:absolute;left:7581;top:2575;width:540;height: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">
                  <v:imagedata r:id="rId92" o:title=""/>
                </v:shape>
                <v:shape id="Ink 115" o:spid="_x0000_s1057" type="#_x0000_t75" style="position:absolute;left:7498;top:2542;width:580;height: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">
                  <v:imagedata r:id="rId93" o:title=""/>
                </v:shape>
                <v:shape id="Ink 116" o:spid="_x0000_s1058" type="#_x0000_t75" style="position:absolute;left:9086;top:1718;width:925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">
                  <v:imagedata r:id="rId94" o:title=""/>
                </v:shape>
                <v:shape id="Ink 117" o:spid="_x0000_s1059" type="#_x0000_t75" style="position:absolute;left:9626;top:1401;width:486;height:6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">
                  <v:imagedata r:id="rId95" o:title=""/>
                </v:shape>
                <v:shape id="Ink 120" o:spid="_x0000_s1060" type="#_x0000_t75" style="position:absolute;left:8874;top:1243;width:720;height:9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">
                  <v:imagedata r:id="rId96" o:title=""/>
                </v:shape>
                <v:shape id="Ink 121" o:spid="_x0000_s1061" type="#_x0000_t75" style="position:absolute;left:8956;top:321;width:213;height: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">
                  <v:imagedata r:id="rId97" o:title=""/>
                </v:shape>
                <v:shape id="Ink 123" o:spid="_x0000_s1062" type="#_x0000_t75" style="position:absolute;left:9244;top:577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">
                  <v:imagedata r:id="rId79" o:title=""/>
                </v:shape>
                <v:shape id="Ink 124" o:spid="_x0000_s1063" type="#_x0000_t75" style="position:absolute;left:9594;top:415;width:180;height:7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">
                  <v:imagedata r:id="rId98" o:title=""/>
                </v:shape>
                <v:shape id="Ink 125" o:spid="_x0000_s1064" type="#_x0000_t75" style="position:absolute;left:9720;top:411;width:565;height:4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">
                  <v:imagedata r:id="rId99" o:title=""/>
                </v:shape>
                <v:shape id="Ink 126" o:spid="_x0000_s1065" type="#_x0000_t75" style="position:absolute;left:10270;top:321;width:519;height:6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">
                  <v:imagedata r:id="rId100" o:title=""/>
                </v:shape>
                <v:shape id="Ink 128" o:spid="_x0000_s1066" type="#_x0000_t75" style="position:absolute;left:10386;top:256;width:489;height:8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">
                  <v:imagedata r:id="rId101" o:title=""/>
                </v:shape>
                <v:shape id="Ink 129" o:spid="_x0000_s1067" type="#_x0000_t75" style="position:absolute;left:10051;top:2650;width:90;height: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">
                  <v:imagedata r:id="rId102" o:title=""/>
                </v:shape>
                <v:shape id="Ink 130" o:spid="_x0000_s1068" type="#_x0000_t75" style="position:absolute;left:9226;top:3511;width:965;height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">
                  <v:imagedata r:id="rId103" o:title=""/>
                </v:shape>
                <v:shape id="Ink 131" o:spid="_x0000_s1069" type="#_x0000_t75" style="position:absolute;left:10051;top:3316;width:140;height:1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">
                  <v:imagedata r:id="rId104" o:title=""/>
                </v:shape>
                <v:shape id="Ink 134" o:spid="_x0000_s1070" type="#_x0000_t75" style="position:absolute;left:9414;top:4270;width:1695;height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">
                  <v:imagedata r:id="rId105" o:title=""/>
                </v:shape>
                <v:shape id="Ink 135" o:spid="_x0000_s1071" type="#_x0000_t75" style="position:absolute;left:9954;top:3435;width:1216;height: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">
                  <v:imagedata r:id="rId106" o:title=""/>
                </v:shape>
                <v:shape id="Ink 137" o:spid="_x0000_s1072" type="#_x0000_t75" style="position:absolute;left:11037;top:2621;width:184;height:16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">
                  <v:imagedata r:id="rId107" o:title=""/>
                </v:shape>
                <v:shape id="Ink 141" o:spid="_x0000_s1073" type="#_x0000_t75" style="position:absolute;left:11163;top:3410;width:1408;height:1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">
                  <v:imagedata r:id="rId108" o:title=""/>
                </v:shape>
                <v:shape id="Ink 142" o:spid="_x0000_s1074" type="#_x0000_t75" style="position:absolute;left:12337;top:2621;width:90;height:20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">
                  <v:imagedata r:id="rId109" o:title=""/>
                </v:shape>
                <v:shape id="Ink 143" o:spid="_x0000_s1075" type="#_x0000_t75" style="position:absolute;left:385;top:10261;width:1404;height:9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">
                  <v:imagedata r:id="rId110" o:title=""/>
                </v:shape>
                <v:shape id="Ink 147" o:spid="_x0000_s1076" type="#_x0000_t75" style="position:absolute;left:1749;top:10736;width:436;height:6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">
                  <v:imagedata r:id="rId111" o:title=""/>
                </v:shape>
                <v:shape id="Ink 148" o:spid="_x0000_s1077" type="#_x0000_t75" style="position:absolute;left:2163;top:10196;width:637;height:7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">
                  <v:imagedata r:id="rId112" o:title=""/>
                </v:shape>
                <v:shape id="Ink 149" o:spid="_x0000_s1078" type="#_x0000_t75" style="position:absolute;left:2599;top:10163;width:381;height:18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">
                  <v:imagedata r:id="rId113" o:title=""/>
                </v:shape>
                <v:shape id="Ink 156" o:spid="_x0000_s1079" type="#_x0000_t75" style="position:absolute;left:-90;top:12377;width:1350;height:1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">
                  <v:imagedata r:id="rId114" o:title=""/>
                </v:shape>
                <v:shape id="Ink 157" o:spid="_x0000_s1080" type="#_x0000_t75" style="position:absolute;left:1468;top:12482;width:339;height:9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">
                  <v:imagedata r:id="rId115" o:title=""/>
                </v:shape>
                <v:shape id="Ink 158" o:spid="_x0000_s1081" type="#_x0000_t75" style="position:absolute;left:1339;top:12766;width:900;height: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">
                  <v:imagedata r:id="rId116" o:title=""/>
                </v:shape>
                <v:shape id="Ink 159" o:spid="_x0000_s1082" type="#_x0000_t75" style="position:absolute;left:2070;top:12259;width:388;height:9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">
                  <v:imagedata r:id="rId117" o:title=""/>
                </v:shape>
                <v:shape id="Ink 160" o:spid="_x0000_s1083" type="#_x0000_t75" style="position:absolute;left:2451;top:12691;width:533;height: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">
                  <v:imagedata r:id="rId118" o:title=""/>
                </v:shape>
                <v:shape id="Ink 161" o:spid="_x0000_s1084" type="#_x0000_t75" style="position:absolute;left:3182;top:12608;width:346;height:1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">
                  <v:imagedata r:id="rId119" o:title=""/>
                </v:shape>
                <v:shape id="Ink 162" o:spid="_x0000_s1085" type="#_x0000_t75" style="position:absolute;left:3722;top:11909;width:914;height:1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">
                  <v:imagedata r:id="rId120" o:title=""/>
                </v:shape>
                <v:shape id="Ink 163" o:spid="_x0000_s1086" type="#_x0000_t75" style="position:absolute;left:4708;top:11845;width:368;height:9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">
                  <v:imagedata r:id="rId121" o:title=""/>
                </v:shape>
                <v:shape id="Ink 164" o:spid="_x0000_s1087" type="#_x0000_t75" style="position:absolute;left:4417;top:11812;width:1080;height:9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">
                  <v:imagedata r:id="rId122" o:title=""/>
                </v:shape>
                <v:shape id="Ink 165" o:spid="_x0000_s1088" type="#_x0000_t75" style="position:absolute;left:5562;top:11528;width:838;height:1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">
                  <v:imagedata r:id="rId123" o:title=""/>
                </v:shape>
                <v:shape id="Ink 166" o:spid="_x0000_s1089" type="#_x0000_t75" style="position:absolute;left:6436;top:12284;width:332;height:4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">
                  <v:imagedata r:id="rId124" o:title=""/>
                </v:shape>
                <w10:wrap type="tight" anchorx="margin"/>
              </v:group>
            </w:pict>
          </mc:Fallback>
        </mc:AlternateContent>
      </w:r>
    </w:p>
    <w:p w14:paraId="78006AFB" w14:textId="4315053C" w:rsidR="005C586B" w:rsidRDefault="005C586B" w:rsidP="00C664F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876B7ED" w14:textId="1D7AAC82" w:rsidR="005C586B" w:rsidRDefault="005C586B" w:rsidP="00C664F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638AD8E" w14:textId="4766C826" w:rsidR="005C586B" w:rsidRDefault="005C586B" w:rsidP="00C664F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D19300C" w14:textId="1858E323" w:rsidR="005C586B" w:rsidRDefault="005C586B" w:rsidP="00C664F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07C9583" w14:textId="19ACAB48" w:rsidR="00857A15" w:rsidRDefault="00126F5C" w:rsidP="00857A15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26F5C">
        <w:rPr>
          <w:rFonts w:asciiTheme="minorBidi" w:hAnsiTheme="minorBidi"/>
          <w:sz w:val="24"/>
          <w:szCs w:val="24"/>
        </w:rPr>
        <w:t>You also have to check if the position is not on the sneak.</w:t>
      </w:r>
    </w:p>
    <w:p w14:paraId="1033AD0B" w14:textId="7F4AACB0" w:rsidR="00462C87" w:rsidRDefault="00462C87" w:rsidP="00462C8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F9EB015" wp14:editId="6ECFDACA">
                <wp:simplePos x="0" y="0"/>
                <wp:positionH relativeFrom="margin">
                  <wp:align>right</wp:align>
                </wp:positionH>
                <wp:positionV relativeFrom="paragraph">
                  <wp:posOffset>177800</wp:posOffset>
                </wp:positionV>
                <wp:extent cx="5939790" cy="2197100"/>
                <wp:effectExtent l="0" t="0" r="3810" b="0"/>
                <wp:wrapNone/>
                <wp:docPr id="170" name="Text Box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21971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8B8657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let 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andomNumber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(</w:t>
                            </w:r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x ,</w:t>
                            </w:r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min) =&gt; 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th.round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(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th.random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* (max - min) + min) / 10) * 10</w:t>
                            </w:r>
                          </w:p>
                          <w:p w14:paraId="53AD7532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075E4D8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let 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Food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05D8F89B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odX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andomNumber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,gameCanvas.width - 10);</w:t>
                            </w:r>
                          </w:p>
                          <w:p w14:paraId="6FC60662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odY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andomNumber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,gameCanvas.height - 10);</w:t>
                            </w:r>
                          </w:p>
                          <w:p w14:paraId="1AEFC0A9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nake.forEach</w:t>
                            </w:r>
                            <w:proofErr w:type="spellEnd"/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nakePart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&gt; {</w:t>
                            </w:r>
                          </w:p>
                          <w:p w14:paraId="7ABECBF6" w14:textId="0F9BF095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nakePart.x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odX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amp;&amp; 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nakePart.y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</w:t>
                            </w:r>
                            <w:proofErr w:type="spell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odY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4A3A1E5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reateFood</w:t>
                            </w:r>
                            <w:proofErr w:type="spell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48675AE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055D637D" w14:textId="77777777" w:rsidR="00126F5C" w:rsidRPr="00126F5C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</w:t>
                            </w:r>
                          </w:p>
                          <w:p w14:paraId="7E9B0E8E" w14:textId="6ABE6CA1" w:rsidR="00126F5C" w:rsidRPr="003F1F70" w:rsidRDefault="00126F5C" w:rsidP="00126F5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26F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EB015" id="Text Box 170" o:spid="_x0000_s1028" type="#_x0000_t202" style="position:absolute;left:0;text-align:left;margin-left:416.5pt;margin-top:14pt;width:467.7pt;height:173pt;z-index:251707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" fillcolor="#fdfaeb" stroked="f" strokeweight=".5pt">
                <v:textbox inset="0,,0">
                  <w:txbxContent>
                    <w:p w14:paraId="108B8657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let 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andomNumber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(</w:t>
                      </w:r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x ,</w:t>
                      </w:r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min) =&gt; 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th.round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(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th.random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* (max - min) + min) / 10) * 10</w:t>
                      </w:r>
                    </w:p>
                    <w:p w14:paraId="53AD7532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075E4D8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let 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Food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05D8F89B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odX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andomNumber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,gameCanvas.width - 10);</w:t>
                      </w:r>
                    </w:p>
                    <w:p w14:paraId="6FC60662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odY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andomNumber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0,gameCanvas.height - 10);</w:t>
                      </w:r>
                    </w:p>
                    <w:p w14:paraId="1AEFC0A9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nake.forEach</w:t>
                      </w:r>
                      <w:proofErr w:type="spellEnd"/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nakePart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&gt; {</w:t>
                      </w:r>
                    </w:p>
                    <w:p w14:paraId="7ABECBF6" w14:textId="0F9BF095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nakePart.x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odX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amp;&amp; 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nakePart.y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</w:t>
                      </w:r>
                      <w:proofErr w:type="spell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odY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4A3A1E5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reateFood</w:t>
                      </w:r>
                      <w:proofErr w:type="spell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48675AE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055D637D" w14:textId="77777777" w:rsidR="00126F5C" w:rsidRPr="00126F5C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</w:t>
                      </w:r>
                    </w:p>
                    <w:p w14:paraId="7E9B0E8E" w14:textId="6ABE6CA1" w:rsidR="00126F5C" w:rsidRPr="003F1F70" w:rsidRDefault="00126F5C" w:rsidP="00126F5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26F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77C6A2" w14:textId="31F7151F" w:rsidR="00462C87" w:rsidRDefault="00462C87" w:rsidP="00462C8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D147A94" w14:textId="0049E22C" w:rsidR="00462C87" w:rsidRDefault="00462C87" w:rsidP="00462C8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FB1E7A6" w14:textId="77777777" w:rsidR="00462C87" w:rsidRPr="00462C87" w:rsidRDefault="00462C87" w:rsidP="00462C8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6869B25" w14:textId="4DB3A195" w:rsidR="00857A15" w:rsidRDefault="00857A15" w:rsidP="00857A1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283CD14" w14:textId="60D11587" w:rsidR="00857A15" w:rsidRPr="00857A15" w:rsidRDefault="00857A15" w:rsidP="00857A15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117C6E69" w14:textId="6F03C92E" w:rsidR="00857A15" w:rsidRDefault="00857A15" w:rsidP="00857A1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8B5A118" w14:textId="5088F194" w:rsidR="00857A15" w:rsidRDefault="00857A15" w:rsidP="00857A1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789D2AE" w14:textId="7A7C895D" w:rsidR="00857A15" w:rsidRPr="00857A15" w:rsidRDefault="00857A15" w:rsidP="00857A1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B9DBE93" w14:textId="26D6646B" w:rsidR="00857A15" w:rsidRDefault="00857A15" w:rsidP="00857A15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857A15">
        <w:rPr>
          <w:rFonts w:asciiTheme="minorBidi" w:hAnsiTheme="minorBidi"/>
          <w:sz w:val="24"/>
          <w:szCs w:val="24"/>
        </w:rPr>
        <w:t xml:space="preserve">To make the snake move, if the array of snake cells is from head to tail, you can </w:t>
      </w:r>
    </w:p>
    <w:p w14:paraId="3D10E71F" w14:textId="09D731EB" w:rsidR="00462C87" w:rsidRDefault="00462C87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04541319" w14:textId="6FE27CE0" w:rsidR="00857A15" w:rsidRPr="00857A15" w:rsidRDefault="00857A15" w:rsidP="00857A15">
      <w:pPr>
        <w:pStyle w:val="Style2"/>
      </w:pPr>
      <w:r w:rsidRPr="00857A15">
        <w:lastRenderedPageBreak/>
        <w:t>To move the snake</w:t>
      </w:r>
    </w:p>
    <w:p w14:paraId="2219E131" w14:textId="416266C5" w:rsidR="00857A15" w:rsidRPr="00462C87" w:rsidRDefault="00857A15" w:rsidP="00C664FA">
      <w:pPr>
        <w:pStyle w:val="ListParagraph"/>
        <w:numPr>
          <w:ilvl w:val="0"/>
          <w:numId w:val="47"/>
        </w:numPr>
        <w:spacing w:line="324" w:lineRule="auto"/>
        <w:jc w:val="both"/>
      </w:pPr>
      <w:r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A24722D" wp14:editId="273D7813">
                <wp:simplePos x="0" y="0"/>
                <wp:positionH relativeFrom="margin">
                  <wp:align>right</wp:align>
                </wp:positionH>
                <wp:positionV relativeFrom="paragraph">
                  <wp:posOffset>638175</wp:posOffset>
                </wp:positionV>
                <wp:extent cx="5939790" cy="1412875"/>
                <wp:effectExtent l="0" t="0" r="3810" b="0"/>
                <wp:wrapNone/>
                <wp:docPr id="171" name="Text Box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14128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B85372" w14:textId="77777777" w:rsidR="00857A15" w:rsidRPr="00857A15" w:rsidRDefault="00857A15" w:rsidP="00857A15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let </w:t>
                            </w:r>
                            <w:proofErr w:type="spellStart"/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vanceSnake</w:t>
                            </w:r>
                            <w:proofErr w:type="spellEnd"/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() =&gt; {</w:t>
                            </w:r>
                          </w:p>
                          <w:p w14:paraId="40660B17" w14:textId="77777777" w:rsidR="00857A15" w:rsidRPr="00857A15" w:rsidRDefault="00857A15" w:rsidP="00857A15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head = </w:t>
                            </w:r>
                            <w:proofErr w:type="gramStart"/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x</w:t>
                            </w:r>
                            <w:proofErr w:type="gramEnd"/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: snake[0].x + 0 , y : snake[0].y - 10} </w:t>
                            </w:r>
                          </w:p>
                          <w:p w14:paraId="25C4408E" w14:textId="77777777" w:rsidR="00857A15" w:rsidRPr="00857A15" w:rsidRDefault="00857A15" w:rsidP="00857A15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4ED6133" w14:textId="77777777" w:rsidR="00857A15" w:rsidRPr="00857A15" w:rsidRDefault="00857A15" w:rsidP="00857A15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nake.unshift</w:t>
                            </w:r>
                            <w:proofErr w:type="spellEnd"/>
                            <w:proofErr w:type="gramEnd"/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head);</w:t>
                            </w:r>
                          </w:p>
                          <w:p w14:paraId="51B6C4A8" w14:textId="77777777" w:rsidR="00857A15" w:rsidRPr="00857A15" w:rsidRDefault="00857A15" w:rsidP="00857A15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BA346DB" w14:textId="77777777" w:rsidR="00857A15" w:rsidRPr="00857A15" w:rsidRDefault="00857A15" w:rsidP="00857A15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nake.pop</w:t>
                            </w:r>
                            <w:proofErr w:type="spellEnd"/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1E239FD" w14:textId="77777777" w:rsidR="00857A15" w:rsidRPr="00857A15" w:rsidRDefault="00857A15" w:rsidP="00857A15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6609139" w14:textId="0ED7979F" w:rsidR="00857A15" w:rsidRPr="003F1F70" w:rsidRDefault="00857A15" w:rsidP="00857A15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57A1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4722D" id="Text Box 171" o:spid="_x0000_s1029" type="#_x0000_t202" style="position:absolute;left:0;text-align:left;margin-left:416.5pt;margin-top:50.25pt;width:467.7pt;height:111.25pt;z-index:251709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" fillcolor="#fdfaeb" stroked="f" strokeweight=".5pt">
                <v:textbox inset="0,,0">
                  <w:txbxContent>
                    <w:p w14:paraId="3EB85372" w14:textId="77777777" w:rsidR="00857A15" w:rsidRPr="00857A15" w:rsidRDefault="00857A15" w:rsidP="00857A15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let </w:t>
                      </w:r>
                      <w:proofErr w:type="spellStart"/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vanceSnake</w:t>
                      </w:r>
                      <w:proofErr w:type="spellEnd"/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() =&gt; {</w:t>
                      </w:r>
                    </w:p>
                    <w:p w14:paraId="40660B17" w14:textId="77777777" w:rsidR="00857A15" w:rsidRPr="00857A15" w:rsidRDefault="00857A15" w:rsidP="00857A15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head = </w:t>
                      </w:r>
                      <w:proofErr w:type="gramStart"/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x</w:t>
                      </w:r>
                      <w:proofErr w:type="gramEnd"/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: snake[0].x + 0 , y : snake[0].y - 10} </w:t>
                      </w:r>
                    </w:p>
                    <w:p w14:paraId="25C4408E" w14:textId="77777777" w:rsidR="00857A15" w:rsidRPr="00857A15" w:rsidRDefault="00857A15" w:rsidP="00857A15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4ED6133" w14:textId="77777777" w:rsidR="00857A15" w:rsidRPr="00857A15" w:rsidRDefault="00857A15" w:rsidP="00857A15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nake.unshift</w:t>
                      </w:r>
                      <w:proofErr w:type="spellEnd"/>
                      <w:proofErr w:type="gramEnd"/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head);</w:t>
                      </w:r>
                    </w:p>
                    <w:p w14:paraId="51B6C4A8" w14:textId="77777777" w:rsidR="00857A15" w:rsidRPr="00857A15" w:rsidRDefault="00857A15" w:rsidP="00857A15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BA346DB" w14:textId="77777777" w:rsidR="00857A15" w:rsidRPr="00857A15" w:rsidRDefault="00857A15" w:rsidP="00857A15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nake.pop</w:t>
                      </w:r>
                      <w:proofErr w:type="spellEnd"/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1E239FD" w14:textId="77777777" w:rsidR="00857A15" w:rsidRPr="00857A15" w:rsidRDefault="00857A15" w:rsidP="00857A15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6609139" w14:textId="0ED7979F" w:rsidR="00857A15" w:rsidRPr="003F1F70" w:rsidRDefault="00857A15" w:rsidP="00857A15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57A1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57A15">
        <w:rPr>
          <w:rFonts w:asciiTheme="minorBidi" w:hAnsiTheme="minorBidi"/>
          <w:sz w:val="24"/>
          <w:szCs w:val="24"/>
        </w:rPr>
        <w:t xml:space="preserve">use </w:t>
      </w:r>
      <w:proofErr w:type="spellStart"/>
      <w:proofErr w:type="gramStart"/>
      <w:r w:rsidRPr="00857A15">
        <w:rPr>
          <w:rFonts w:asciiTheme="minorBidi" w:hAnsiTheme="minorBidi"/>
          <w:sz w:val="24"/>
          <w:szCs w:val="24"/>
        </w:rPr>
        <w:t>list.shift</w:t>
      </w:r>
      <w:proofErr w:type="spellEnd"/>
      <w:proofErr w:type="gramEnd"/>
      <w:r w:rsidRPr="00857A15">
        <w:rPr>
          <w:rFonts w:asciiTheme="minorBidi" w:hAnsiTheme="minorBidi"/>
          <w:sz w:val="24"/>
          <w:szCs w:val="24"/>
        </w:rPr>
        <w:t>( ) to add a new head to the snake cell array based on the previous head and use pop to remove the previous tail.</w:t>
      </w:r>
    </w:p>
    <w:p w14:paraId="770D702D" w14:textId="40778000" w:rsidR="00462C87" w:rsidRDefault="00462C87" w:rsidP="00462C87">
      <w:pPr>
        <w:spacing w:line="324" w:lineRule="auto"/>
        <w:jc w:val="both"/>
      </w:pPr>
    </w:p>
    <w:p w14:paraId="43764981" w14:textId="2BEEBAF9" w:rsidR="00462C87" w:rsidRDefault="00462C87" w:rsidP="00462C87">
      <w:pPr>
        <w:spacing w:line="324" w:lineRule="auto"/>
        <w:jc w:val="both"/>
      </w:pPr>
    </w:p>
    <w:p w14:paraId="0087A586" w14:textId="6EE5A898" w:rsidR="00462C87" w:rsidRDefault="00462C87" w:rsidP="00462C87">
      <w:pPr>
        <w:spacing w:line="324" w:lineRule="auto"/>
        <w:jc w:val="both"/>
      </w:pPr>
    </w:p>
    <w:p w14:paraId="7B81C1C8" w14:textId="3BF4170F" w:rsidR="00462C87" w:rsidRDefault="00462C87" w:rsidP="00462C87">
      <w:pPr>
        <w:spacing w:line="324" w:lineRule="auto"/>
        <w:jc w:val="both"/>
      </w:pPr>
    </w:p>
    <w:p w14:paraId="711DB41D" w14:textId="1C2AA0BB" w:rsidR="00857A15" w:rsidRDefault="00857A15" w:rsidP="00857A15">
      <w:pPr>
        <w:spacing w:line="324" w:lineRule="auto"/>
        <w:jc w:val="both"/>
      </w:pPr>
    </w:p>
    <w:p w14:paraId="2A64F609" w14:textId="77777777" w:rsidR="00462C87" w:rsidRDefault="00462C87" w:rsidP="00857A15">
      <w:pPr>
        <w:spacing w:line="324" w:lineRule="auto"/>
        <w:jc w:val="both"/>
      </w:pPr>
    </w:p>
    <w:p w14:paraId="0AFC302C" w14:textId="3670FA6B" w:rsidR="00857A15" w:rsidRPr="00731A02" w:rsidRDefault="00857A15" w:rsidP="00857A15">
      <w:pPr>
        <w:pStyle w:val="ListParagraph"/>
        <w:numPr>
          <w:ilvl w:val="0"/>
          <w:numId w:val="47"/>
        </w:numPr>
        <w:spacing w:line="324" w:lineRule="auto"/>
        <w:jc w:val="both"/>
      </w:pPr>
      <w:r w:rsidRPr="00857A15">
        <w:rPr>
          <w:rFonts w:asciiTheme="minorBidi" w:hAnsiTheme="minorBidi"/>
          <w:sz w:val="24"/>
          <w:szCs w:val="24"/>
        </w:rPr>
        <w:t>We have to create a new canvas each time we update the snake and food because if you just draw a new snake</w:t>
      </w:r>
      <w:r w:rsidR="00462C87">
        <w:rPr>
          <w:rFonts w:asciiTheme="minorBidi" w:hAnsiTheme="minorBidi"/>
          <w:sz w:val="24"/>
          <w:szCs w:val="24"/>
        </w:rPr>
        <w:t>,</w:t>
      </w:r>
      <w:r w:rsidRPr="00857A15">
        <w:rPr>
          <w:rFonts w:asciiTheme="minorBidi" w:hAnsiTheme="minorBidi"/>
          <w:sz w:val="24"/>
          <w:szCs w:val="24"/>
        </w:rPr>
        <w:t xml:space="preserve"> it will add it to the previous canvas</w:t>
      </w:r>
    </w:p>
    <w:p w14:paraId="34102841" w14:textId="08F32815" w:rsidR="00731A02" w:rsidRDefault="00731A02" w:rsidP="00731A02">
      <w:pPr>
        <w:spacing w:line="324" w:lineRule="auto"/>
        <w:jc w:val="both"/>
      </w:pPr>
      <w:r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7CBA804" wp14:editId="02A58414">
                <wp:simplePos x="0" y="0"/>
                <wp:positionH relativeFrom="margin">
                  <wp:align>right</wp:align>
                </wp:positionH>
                <wp:positionV relativeFrom="paragraph">
                  <wp:posOffset>170180</wp:posOffset>
                </wp:positionV>
                <wp:extent cx="5939790" cy="1889125"/>
                <wp:effectExtent l="0" t="0" r="3810" b="0"/>
                <wp:wrapNone/>
                <wp:docPr id="172" name="Text Box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188912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165576" w14:textId="77777777" w:rsidR="00731A02" w:rsidRPr="00731A02" w:rsidRDefault="00731A02" w:rsidP="00731A0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gramStart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in(</w:t>
                            </w:r>
                            <w:proofErr w:type="gramEnd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1ED967C3" w14:textId="77777777" w:rsidR="00731A02" w:rsidRPr="00731A02" w:rsidRDefault="00731A02" w:rsidP="00731A0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game over</w:t>
                            </w:r>
                          </w:p>
                          <w:p w14:paraId="156E59CB" w14:textId="77777777" w:rsidR="00731A02" w:rsidRPr="00731A02" w:rsidRDefault="00731A02" w:rsidP="00731A0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meout</w:t>
                            </w:r>
                            <w:proofErr w:type="spellEnd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=&gt; {</w:t>
                            </w:r>
                          </w:p>
                          <w:p w14:paraId="45776BD4" w14:textId="77777777" w:rsidR="00731A02" w:rsidRPr="00731A02" w:rsidRDefault="00731A02" w:rsidP="00731A0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rCanvas</w:t>
                            </w:r>
                            <w:proofErr w:type="spellEnd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1708EDE" w14:textId="77777777" w:rsidR="00731A02" w:rsidRPr="00731A02" w:rsidRDefault="00731A02" w:rsidP="00731A0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rawFood</w:t>
                            </w:r>
                            <w:proofErr w:type="spellEnd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6258EE0" w14:textId="77777777" w:rsidR="00731A02" w:rsidRPr="00731A02" w:rsidRDefault="00731A02" w:rsidP="00731A0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vanceSnake</w:t>
                            </w:r>
                            <w:proofErr w:type="spellEnd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09E6F202" w14:textId="77777777" w:rsidR="00731A02" w:rsidRPr="00731A02" w:rsidRDefault="00731A02" w:rsidP="00731A0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rawSnake</w:t>
                            </w:r>
                            <w:proofErr w:type="spellEnd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BDEE6E7" w14:textId="77777777" w:rsidR="00731A02" w:rsidRPr="00731A02" w:rsidRDefault="00731A02" w:rsidP="00731A0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14D2441" w14:textId="77777777" w:rsidR="00731A02" w:rsidRPr="00731A02" w:rsidRDefault="00731A02" w:rsidP="00731A0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in(</w:t>
                            </w:r>
                            <w:proofErr w:type="gramEnd"/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774A0A9" w14:textId="77777777" w:rsidR="00731A02" w:rsidRPr="00731A02" w:rsidRDefault="00731A02" w:rsidP="00731A0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 100);</w:t>
                            </w:r>
                          </w:p>
                          <w:p w14:paraId="472A261C" w14:textId="5044656F" w:rsidR="00731A02" w:rsidRPr="003F1F70" w:rsidRDefault="00731A02" w:rsidP="00731A0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31A0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CBA804" id="Text Box 172" o:spid="_x0000_s1030" type="#_x0000_t202" style="position:absolute;left:0;text-align:left;margin-left:416.5pt;margin-top:13.4pt;width:467.7pt;height:148.75pt;z-index:2517114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" fillcolor="#fdfaeb" stroked="f" strokeweight=".5pt">
                <v:textbox inset="0,,0">
                  <w:txbxContent>
                    <w:p w14:paraId="27165576" w14:textId="77777777" w:rsidR="00731A02" w:rsidRPr="00731A02" w:rsidRDefault="00731A02" w:rsidP="00731A0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gramStart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in(</w:t>
                      </w:r>
                      <w:proofErr w:type="gramEnd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1ED967C3" w14:textId="77777777" w:rsidR="00731A02" w:rsidRPr="00731A02" w:rsidRDefault="00731A02" w:rsidP="00731A0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game over</w:t>
                      </w:r>
                    </w:p>
                    <w:p w14:paraId="156E59CB" w14:textId="77777777" w:rsidR="00731A02" w:rsidRPr="00731A02" w:rsidRDefault="00731A02" w:rsidP="00731A0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meout</w:t>
                      </w:r>
                      <w:proofErr w:type="spellEnd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=&gt; {</w:t>
                      </w:r>
                    </w:p>
                    <w:p w14:paraId="45776BD4" w14:textId="77777777" w:rsidR="00731A02" w:rsidRPr="00731A02" w:rsidRDefault="00731A02" w:rsidP="00731A0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rCanvas</w:t>
                      </w:r>
                      <w:proofErr w:type="spellEnd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1708EDE" w14:textId="77777777" w:rsidR="00731A02" w:rsidRPr="00731A02" w:rsidRDefault="00731A02" w:rsidP="00731A0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rawFood</w:t>
                      </w:r>
                      <w:proofErr w:type="spellEnd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26258EE0" w14:textId="77777777" w:rsidR="00731A02" w:rsidRPr="00731A02" w:rsidRDefault="00731A02" w:rsidP="00731A0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vanceSnake</w:t>
                      </w:r>
                      <w:proofErr w:type="spellEnd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</w:p>
                    <w:p w14:paraId="09E6F202" w14:textId="77777777" w:rsidR="00731A02" w:rsidRPr="00731A02" w:rsidRDefault="00731A02" w:rsidP="00731A0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rawSnake</w:t>
                      </w:r>
                      <w:proofErr w:type="spellEnd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BDEE6E7" w14:textId="77777777" w:rsidR="00731A02" w:rsidRPr="00731A02" w:rsidRDefault="00731A02" w:rsidP="00731A0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14D2441" w14:textId="77777777" w:rsidR="00731A02" w:rsidRPr="00731A02" w:rsidRDefault="00731A02" w:rsidP="00731A0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in(</w:t>
                      </w:r>
                      <w:proofErr w:type="gramEnd"/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7774A0A9" w14:textId="77777777" w:rsidR="00731A02" w:rsidRPr="00731A02" w:rsidRDefault="00731A02" w:rsidP="00731A0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 100);</w:t>
                      </w:r>
                    </w:p>
                    <w:p w14:paraId="472A261C" w14:textId="5044656F" w:rsidR="00731A02" w:rsidRPr="003F1F70" w:rsidRDefault="00731A02" w:rsidP="00731A0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31A0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86521EA" w14:textId="6AE6DA68" w:rsidR="00731A02" w:rsidRDefault="00731A02" w:rsidP="00731A02">
      <w:pPr>
        <w:spacing w:line="324" w:lineRule="auto"/>
        <w:jc w:val="both"/>
      </w:pPr>
    </w:p>
    <w:p w14:paraId="71EE085F" w14:textId="499D4735" w:rsidR="00731A02" w:rsidRDefault="00731A02" w:rsidP="00731A02">
      <w:pPr>
        <w:spacing w:line="324" w:lineRule="auto"/>
        <w:jc w:val="both"/>
      </w:pPr>
    </w:p>
    <w:p w14:paraId="25EC9BCD" w14:textId="451C0CD7" w:rsidR="00731A02" w:rsidRDefault="00731A02" w:rsidP="00731A02">
      <w:pPr>
        <w:spacing w:line="324" w:lineRule="auto"/>
        <w:jc w:val="both"/>
      </w:pPr>
    </w:p>
    <w:p w14:paraId="06BD2610" w14:textId="69221C51" w:rsidR="00731A02" w:rsidRDefault="00731A02" w:rsidP="00731A02">
      <w:pPr>
        <w:spacing w:line="324" w:lineRule="auto"/>
        <w:jc w:val="both"/>
      </w:pPr>
    </w:p>
    <w:p w14:paraId="795BE237" w14:textId="56E59E64" w:rsidR="00731A02" w:rsidRDefault="00731A02" w:rsidP="00731A02">
      <w:pPr>
        <w:spacing w:line="324" w:lineRule="auto"/>
        <w:jc w:val="both"/>
      </w:pPr>
    </w:p>
    <w:p w14:paraId="52A0EB84" w14:textId="2DF994CB" w:rsidR="00731A02" w:rsidRDefault="00731A02" w:rsidP="00731A02">
      <w:pPr>
        <w:spacing w:line="324" w:lineRule="auto"/>
        <w:jc w:val="both"/>
      </w:pPr>
    </w:p>
    <w:p w14:paraId="5ACDED69" w14:textId="77777777" w:rsidR="00731A02" w:rsidRDefault="00731A02" w:rsidP="00731A02">
      <w:pPr>
        <w:spacing w:line="324" w:lineRule="auto"/>
        <w:jc w:val="both"/>
      </w:pPr>
    </w:p>
    <w:p w14:paraId="6C9622A3" w14:textId="3EFAE0B6" w:rsidR="00857A15" w:rsidRPr="00857A15" w:rsidRDefault="00857A15" w:rsidP="00462C87"/>
    <w:sectPr w:rsidR="00857A15" w:rsidRPr="00857A15" w:rsidSect="00EE22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81CE4"/>
    <w:multiLevelType w:val="hybridMultilevel"/>
    <w:tmpl w:val="3DEE65D2"/>
    <w:lvl w:ilvl="0" w:tplc="B486F7FC">
      <w:numFmt w:val="bullet"/>
      <w:lvlText w:val="•"/>
      <w:lvlJc w:val="left"/>
      <w:pPr>
        <w:ind w:left="107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5711AD"/>
    <w:multiLevelType w:val="multilevel"/>
    <w:tmpl w:val="AD587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A129BD"/>
    <w:multiLevelType w:val="hybridMultilevel"/>
    <w:tmpl w:val="5B2AF598"/>
    <w:lvl w:ilvl="0" w:tplc="8CD650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61891"/>
    <w:multiLevelType w:val="hybridMultilevel"/>
    <w:tmpl w:val="4796D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E4F28"/>
    <w:multiLevelType w:val="hybridMultilevel"/>
    <w:tmpl w:val="11F43D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D96ADD"/>
    <w:multiLevelType w:val="multilevel"/>
    <w:tmpl w:val="011623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CE7800"/>
    <w:multiLevelType w:val="hybridMultilevel"/>
    <w:tmpl w:val="EBAA7BEE"/>
    <w:lvl w:ilvl="0" w:tplc="B486F7FC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7" w15:restartNumberingAfterBreak="0">
    <w:nsid w:val="210D2302"/>
    <w:multiLevelType w:val="hybridMultilevel"/>
    <w:tmpl w:val="8EFAA6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A1400E"/>
    <w:multiLevelType w:val="hybridMultilevel"/>
    <w:tmpl w:val="4F389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2D3F00"/>
    <w:multiLevelType w:val="hybridMultilevel"/>
    <w:tmpl w:val="14C40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971D11"/>
    <w:multiLevelType w:val="hybridMultilevel"/>
    <w:tmpl w:val="A1D26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43622A"/>
    <w:multiLevelType w:val="hybridMultilevel"/>
    <w:tmpl w:val="7C9A9052"/>
    <w:lvl w:ilvl="0" w:tplc="B486F7FC">
      <w:numFmt w:val="bullet"/>
      <w:lvlText w:val="•"/>
      <w:lvlJc w:val="left"/>
      <w:pPr>
        <w:ind w:left="71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54B8D"/>
    <w:multiLevelType w:val="hybridMultilevel"/>
    <w:tmpl w:val="65EED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6728A"/>
    <w:multiLevelType w:val="hybridMultilevel"/>
    <w:tmpl w:val="DA768878"/>
    <w:lvl w:ilvl="0" w:tplc="B486F7FC">
      <w:numFmt w:val="bullet"/>
      <w:lvlText w:val="•"/>
      <w:lvlJc w:val="left"/>
      <w:pPr>
        <w:ind w:left="71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D83110"/>
    <w:multiLevelType w:val="hybridMultilevel"/>
    <w:tmpl w:val="E7149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FA09D8"/>
    <w:multiLevelType w:val="hybridMultilevel"/>
    <w:tmpl w:val="BB52C9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A802720"/>
    <w:multiLevelType w:val="hybridMultilevel"/>
    <w:tmpl w:val="F796D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D91273"/>
    <w:multiLevelType w:val="hybridMultilevel"/>
    <w:tmpl w:val="0ACEF3BC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2D030595"/>
    <w:multiLevelType w:val="hybridMultilevel"/>
    <w:tmpl w:val="B212F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FE1896"/>
    <w:multiLevelType w:val="hybridMultilevel"/>
    <w:tmpl w:val="AD38CB02"/>
    <w:lvl w:ilvl="0" w:tplc="328EB8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6E55B1"/>
    <w:multiLevelType w:val="multilevel"/>
    <w:tmpl w:val="568E0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6A64589"/>
    <w:multiLevelType w:val="hybridMultilevel"/>
    <w:tmpl w:val="CDACB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38266A"/>
    <w:multiLevelType w:val="hybridMultilevel"/>
    <w:tmpl w:val="756C1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DE012C"/>
    <w:multiLevelType w:val="hybridMultilevel"/>
    <w:tmpl w:val="4818293C"/>
    <w:lvl w:ilvl="0" w:tplc="B486F7FC">
      <w:numFmt w:val="bullet"/>
      <w:lvlText w:val="•"/>
      <w:lvlJc w:val="left"/>
      <w:pPr>
        <w:ind w:left="71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4" w15:restartNumberingAfterBreak="0">
    <w:nsid w:val="42660B61"/>
    <w:multiLevelType w:val="hybridMultilevel"/>
    <w:tmpl w:val="EFEE4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A07E52"/>
    <w:multiLevelType w:val="hybridMultilevel"/>
    <w:tmpl w:val="A3BAC4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5E0573A"/>
    <w:multiLevelType w:val="hybridMultilevel"/>
    <w:tmpl w:val="4ED6B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1C3759"/>
    <w:multiLevelType w:val="hybridMultilevel"/>
    <w:tmpl w:val="18561A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3C363E"/>
    <w:multiLevelType w:val="hybridMultilevel"/>
    <w:tmpl w:val="649E879E"/>
    <w:lvl w:ilvl="0" w:tplc="B486F7FC">
      <w:numFmt w:val="bullet"/>
      <w:lvlText w:val="•"/>
      <w:lvlJc w:val="left"/>
      <w:pPr>
        <w:ind w:left="71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E2212A"/>
    <w:multiLevelType w:val="hybridMultilevel"/>
    <w:tmpl w:val="525035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5B3698F"/>
    <w:multiLevelType w:val="hybridMultilevel"/>
    <w:tmpl w:val="B5588D28"/>
    <w:lvl w:ilvl="0" w:tplc="B486F7FC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31" w15:restartNumberingAfterBreak="0">
    <w:nsid w:val="59C22422"/>
    <w:multiLevelType w:val="hybridMultilevel"/>
    <w:tmpl w:val="EC646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BB1ABB"/>
    <w:multiLevelType w:val="hybridMultilevel"/>
    <w:tmpl w:val="D8783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B5966"/>
    <w:multiLevelType w:val="hybridMultilevel"/>
    <w:tmpl w:val="BBCC3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890EFD"/>
    <w:multiLevelType w:val="hybridMultilevel"/>
    <w:tmpl w:val="74EAC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9B6C9E"/>
    <w:multiLevelType w:val="hybridMultilevel"/>
    <w:tmpl w:val="4A1C742E"/>
    <w:lvl w:ilvl="0" w:tplc="B486F7FC">
      <w:numFmt w:val="bullet"/>
      <w:lvlText w:val="•"/>
      <w:lvlJc w:val="left"/>
      <w:pPr>
        <w:ind w:left="1182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36" w15:restartNumberingAfterBreak="0">
    <w:nsid w:val="659145E9"/>
    <w:multiLevelType w:val="hybridMultilevel"/>
    <w:tmpl w:val="85885536"/>
    <w:lvl w:ilvl="0" w:tplc="2408D2A4">
      <w:numFmt w:val="bullet"/>
      <w:lvlText w:val="•"/>
      <w:lvlJc w:val="left"/>
      <w:pPr>
        <w:ind w:left="71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7" w15:restartNumberingAfterBreak="0">
    <w:nsid w:val="68CD4A39"/>
    <w:multiLevelType w:val="hybridMultilevel"/>
    <w:tmpl w:val="674EA946"/>
    <w:lvl w:ilvl="0" w:tplc="7C86A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C2284D"/>
    <w:multiLevelType w:val="hybridMultilevel"/>
    <w:tmpl w:val="8F6C9EBC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9" w15:restartNumberingAfterBreak="0">
    <w:nsid w:val="6D1335DE"/>
    <w:multiLevelType w:val="multilevel"/>
    <w:tmpl w:val="A26A6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062389D"/>
    <w:multiLevelType w:val="hybridMultilevel"/>
    <w:tmpl w:val="1E96D3A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1" w15:restartNumberingAfterBreak="0">
    <w:nsid w:val="714C3F37"/>
    <w:multiLevelType w:val="hybridMultilevel"/>
    <w:tmpl w:val="E202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150051"/>
    <w:multiLevelType w:val="hybridMultilevel"/>
    <w:tmpl w:val="6D3AD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8A111F"/>
    <w:multiLevelType w:val="hybridMultilevel"/>
    <w:tmpl w:val="FC6A2624"/>
    <w:lvl w:ilvl="0" w:tplc="B486F7FC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44" w15:restartNumberingAfterBreak="0">
    <w:nsid w:val="78C32A3F"/>
    <w:multiLevelType w:val="hybridMultilevel"/>
    <w:tmpl w:val="FC4EB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4A4B38"/>
    <w:multiLevelType w:val="hybridMultilevel"/>
    <w:tmpl w:val="710C4B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E2051A"/>
    <w:multiLevelType w:val="hybridMultilevel"/>
    <w:tmpl w:val="DE96D334"/>
    <w:lvl w:ilvl="0" w:tplc="B486F7FC">
      <w:numFmt w:val="bullet"/>
      <w:lvlText w:val="•"/>
      <w:lvlJc w:val="left"/>
      <w:pPr>
        <w:ind w:left="71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7"/>
  </w:num>
  <w:num w:numId="3">
    <w:abstractNumId w:val="32"/>
  </w:num>
  <w:num w:numId="4">
    <w:abstractNumId w:val="22"/>
  </w:num>
  <w:num w:numId="5">
    <w:abstractNumId w:val="7"/>
  </w:num>
  <w:num w:numId="6">
    <w:abstractNumId w:val="16"/>
  </w:num>
  <w:num w:numId="7">
    <w:abstractNumId w:val="25"/>
  </w:num>
  <w:num w:numId="8">
    <w:abstractNumId w:val="2"/>
  </w:num>
  <w:num w:numId="9">
    <w:abstractNumId w:val="31"/>
  </w:num>
  <w:num w:numId="10">
    <w:abstractNumId w:val="26"/>
  </w:num>
  <w:num w:numId="11">
    <w:abstractNumId w:val="29"/>
  </w:num>
  <w:num w:numId="12">
    <w:abstractNumId w:val="45"/>
  </w:num>
  <w:num w:numId="13">
    <w:abstractNumId w:val="5"/>
  </w:num>
  <w:num w:numId="14">
    <w:abstractNumId w:val="33"/>
  </w:num>
  <w:num w:numId="15">
    <w:abstractNumId w:val="9"/>
  </w:num>
  <w:num w:numId="16">
    <w:abstractNumId w:val="34"/>
  </w:num>
  <w:num w:numId="17">
    <w:abstractNumId w:val="19"/>
  </w:num>
  <w:num w:numId="18">
    <w:abstractNumId w:val="42"/>
  </w:num>
  <w:num w:numId="19">
    <w:abstractNumId w:val="44"/>
  </w:num>
  <w:num w:numId="20">
    <w:abstractNumId w:val="39"/>
  </w:num>
  <w:num w:numId="21">
    <w:abstractNumId w:val="38"/>
  </w:num>
  <w:num w:numId="22">
    <w:abstractNumId w:val="23"/>
  </w:num>
  <w:num w:numId="23">
    <w:abstractNumId w:val="28"/>
  </w:num>
  <w:num w:numId="24">
    <w:abstractNumId w:val="46"/>
  </w:num>
  <w:num w:numId="25">
    <w:abstractNumId w:val="6"/>
  </w:num>
  <w:num w:numId="26">
    <w:abstractNumId w:val="13"/>
  </w:num>
  <w:num w:numId="27">
    <w:abstractNumId w:val="43"/>
  </w:num>
  <w:num w:numId="28">
    <w:abstractNumId w:val="30"/>
  </w:num>
  <w:num w:numId="29">
    <w:abstractNumId w:val="11"/>
  </w:num>
  <w:num w:numId="30">
    <w:abstractNumId w:val="0"/>
  </w:num>
  <w:num w:numId="31">
    <w:abstractNumId w:val="35"/>
  </w:num>
  <w:num w:numId="32">
    <w:abstractNumId w:val="12"/>
  </w:num>
  <w:num w:numId="33">
    <w:abstractNumId w:val="15"/>
  </w:num>
  <w:num w:numId="34">
    <w:abstractNumId w:val="40"/>
  </w:num>
  <w:num w:numId="35">
    <w:abstractNumId w:val="36"/>
  </w:num>
  <w:num w:numId="36">
    <w:abstractNumId w:val="1"/>
  </w:num>
  <w:num w:numId="37">
    <w:abstractNumId w:val="27"/>
  </w:num>
  <w:num w:numId="38">
    <w:abstractNumId w:val="14"/>
  </w:num>
  <w:num w:numId="39">
    <w:abstractNumId w:val="4"/>
  </w:num>
  <w:num w:numId="40">
    <w:abstractNumId w:val="20"/>
  </w:num>
  <w:num w:numId="41">
    <w:abstractNumId w:val="18"/>
  </w:num>
  <w:num w:numId="42">
    <w:abstractNumId w:val="21"/>
  </w:num>
  <w:num w:numId="43">
    <w:abstractNumId w:val="8"/>
  </w:num>
  <w:num w:numId="44">
    <w:abstractNumId w:val="41"/>
  </w:num>
  <w:num w:numId="45">
    <w:abstractNumId w:val="3"/>
  </w:num>
  <w:num w:numId="46">
    <w:abstractNumId w:val="10"/>
  </w:num>
  <w:num w:numId="4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tTC1NDMxMzc2MzVX0lEKTi0uzszPAykwrAUAMQeCiiwAAAA="/>
  </w:docVars>
  <w:rsids>
    <w:rsidRoot w:val="00FF1505"/>
    <w:rsid w:val="00021FD7"/>
    <w:rsid w:val="000D4AD6"/>
    <w:rsid w:val="00126F5C"/>
    <w:rsid w:val="00270DB1"/>
    <w:rsid w:val="00271677"/>
    <w:rsid w:val="002D0AE0"/>
    <w:rsid w:val="00462C87"/>
    <w:rsid w:val="004E5DBF"/>
    <w:rsid w:val="005C586B"/>
    <w:rsid w:val="0061312C"/>
    <w:rsid w:val="00731A02"/>
    <w:rsid w:val="00857A15"/>
    <w:rsid w:val="008C35FA"/>
    <w:rsid w:val="00912419"/>
    <w:rsid w:val="00953F01"/>
    <w:rsid w:val="00C664FA"/>
    <w:rsid w:val="00EE70AB"/>
    <w:rsid w:val="00FF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5148C9F"/>
  <w15:chartTrackingRefBased/>
  <w15:docId w15:val="{C1569F88-9AED-447C-B0AE-D7B3D061E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4FA"/>
  </w:style>
  <w:style w:type="paragraph" w:styleId="Heading1">
    <w:name w:val="heading 1"/>
    <w:basedOn w:val="Normal"/>
    <w:next w:val="Normal"/>
    <w:link w:val="Heading1Char"/>
    <w:uiPriority w:val="9"/>
    <w:qFormat/>
    <w:rsid w:val="00C664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664F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4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64F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C664FA"/>
    <w:pPr>
      <w:ind w:left="720"/>
      <w:contextualSpacing/>
    </w:pPr>
  </w:style>
  <w:style w:type="paragraph" w:customStyle="1" w:styleId="parent">
    <w:name w:val="parent"/>
    <w:basedOn w:val="Normal"/>
    <w:rsid w:val="00C664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object-properties-preview">
    <w:name w:val="object-properties-preview"/>
    <w:basedOn w:val="DefaultParagraphFont"/>
    <w:rsid w:val="00C664FA"/>
  </w:style>
  <w:style w:type="character" w:customStyle="1" w:styleId="name">
    <w:name w:val="name"/>
    <w:basedOn w:val="DefaultParagraphFont"/>
    <w:rsid w:val="00C664FA"/>
  </w:style>
  <w:style w:type="character" w:customStyle="1" w:styleId="object-value-string">
    <w:name w:val="object-value-string"/>
    <w:basedOn w:val="DefaultParagraphFont"/>
    <w:rsid w:val="00C664FA"/>
  </w:style>
  <w:style w:type="character" w:customStyle="1" w:styleId="object-value-number">
    <w:name w:val="object-value-number"/>
    <w:basedOn w:val="DefaultParagraphFont"/>
    <w:rsid w:val="00C664FA"/>
  </w:style>
  <w:style w:type="character" w:customStyle="1" w:styleId="name-and-value">
    <w:name w:val="name-and-value"/>
    <w:basedOn w:val="DefaultParagraphFont"/>
    <w:rsid w:val="00C664FA"/>
  </w:style>
  <w:style w:type="character" w:customStyle="1" w:styleId="object-value-object">
    <w:name w:val="object-value-object"/>
    <w:basedOn w:val="DefaultParagraphFont"/>
    <w:rsid w:val="00C664FA"/>
  </w:style>
  <w:style w:type="character" w:customStyle="1" w:styleId="object-value-function">
    <w:name w:val="object-value-function"/>
    <w:basedOn w:val="DefaultParagraphFont"/>
    <w:rsid w:val="00C664FA"/>
  </w:style>
  <w:style w:type="character" w:customStyle="1" w:styleId="object-value-function-prefix">
    <w:name w:val="object-value-function-prefix"/>
    <w:basedOn w:val="DefaultParagraphFont"/>
    <w:rsid w:val="00C664FA"/>
  </w:style>
  <w:style w:type="character" w:styleId="Emphasis">
    <w:name w:val="Emphasis"/>
    <w:basedOn w:val="DefaultParagraphFont"/>
    <w:uiPriority w:val="20"/>
    <w:qFormat/>
    <w:rsid w:val="00C664FA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C664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64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64F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64FA"/>
    <w:rPr>
      <w:rFonts w:ascii="Courier New" w:eastAsia="Times New Roman" w:hAnsi="Courier New" w:cs="Courier New"/>
      <w:sz w:val="20"/>
      <w:szCs w:val="20"/>
    </w:rPr>
  </w:style>
  <w:style w:type="character" w:customStyle="1" w:styleId="hljs-title">
    <w:name w:val="hljs-title"/>
    <w:basedOn w:val="DefaultParagraphFont"/>
    <w:rsid w:val="00C664FA"/>
  </w:style>
  <w:style w:type="character" w:customStyle="1" w:styleId="hljs-keyword">
    <w:name w:val="hljs-keyword"/>
    <w:basedOn w:val="DefaultParagraphFont"/>
    <w:rsid w:val="00C664FA"/>
  </w:style>
  <w:style w:type="character" w:customStyle="1" w:styleId="hljs-params">
    <w:name w:val="hljs-params"/>
    <w:basedOn w:val="DefaultParagraphFont"/>
    <w:rsid w:val="00C664FA"/>
  </w:style>
  <w:style w:type="character" w:customStyle="1" w:styleId="hljs-variable">
    <w:name w:val="hljs-variable"/>
    <w:basedOn w:val="DefaultParagraphFont"/>
    <w:rsid w:val="00C664FA"/>
  </w:style>
  <w:style w:type="character" w:customStyle="1" w:styleId="hljs-comment">
    <w:name w:val="hljs-comment"/>
    <w:basedOn w:val="DefaultParagraphFont"/>
    <w:rsid w:val="00C664FA"/>
  </w:style>
  <w:style w:type="character" w:customStyle="1" w:styleId="token">
    <w:name w:val="token"/>
    <w:basedOn w:val="DefaultParagraphFont"/>
    <w:rsid w:val="00C664FA"/>
  </w:style>
  <w:style w:type="character" w:styleId="Hyperlink">
    <w:name w:val="Hyperlink"/>
    <w:basedOn w:val="DefaultParagraphFont"/>
    <w:uiPriority w:val="99"/>
    <w:unhideWhenUsed/>
    <w:rsid w:val="00C66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64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64FA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664FA"/>
    <w:rPr>
      <w:b/>
      <w:bCs/>
    </w:rPr>
  </w:style>
  <w:style w:type="table" w:styleId="LightList-Accent3">
    <w:name w:val="Light List Accent 3"/>
    <w:basedOn w:val="TableNormal"/>
    <w:uiPriority w:val="61"/>
    <w:rsid w:val="00C664F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TableGrid">
    <w:name w:val="Table Grid"/>
    <w:basedOn w:val="TableNormal"/>
    <w:uiPriority w:val="39"/>
    <w:rsid w:val="00C66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rt0xe">
    <w:name w:val="trt0xe"/>
    <w:basedOn w:val="Normal"/>
    <w:rsid w:val="00C664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Heading1"/>
    <w:link w:val="Style1Char"/>
    <w:qFormat/>
    <w:rsid w:val="00C664FA"/>
    <w:pPr>
      <w:spacing w:before="360" w:after="120" w:line="324" w:lineRule="auto"/>
      <w:jc w:val="both"/>
    </w:pPr>
    <w:rPr>
      <w:rFonts w:asciiTheme="minorBidi" w:hAnsiTheme="minorBidi"/>
      <w:b/>
      <w:bCs/>
      <w:color w:val="00B050"/>
    </w:rPr>
  </w:style>
  <w:style w:type="paragraph" w:styleId="Header">
    <w:name w:val="header"/>
    <w:basedOn w:val="Normal"/>
    <w:link w:val="HeaderChar"/>
    <w:uiPriority w:val="99"/>
    <w:unhideWhenUsed/>
    <w:rsid w:val="00C66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4FA"/>
  </w:style>
  <w:style w:type="character" w:customStyle="1" w:styleId="Style1Char">
    <w:name w:val="Style1 Char"/>
    <w:basedOn w:val="DefaultParagraphFont"/>
    <w:link w:val="Style1"/>
    <w:rsid w:val="00C664FA"/>
    <w:rPr>
      <w:rFonts w:asciiTheme="minorBidi" w:eastAsiaTheme="majorEastAsia" w:hAnsiTheme="minorBidi" w:cstheme="majorBidi"/>
      <w:b/>
      <w:bCs/>
      <w:color w:val="00B050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66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4FA"/>
  </w:style>
  <w:style w:type="paragraph" w:customStyle="1" w:styleId="Style2">
    <w:name w:val="Style2"/>
    <w:basedOn w:val="Heading2"/>
    <w:link w:val="Style2Char"/>
    <w:qFormat/>
    <w:rsid w:val="00021FD7"/>
    <w:pPr>
      <w:spacing w:before="0" w:beforeAutospacing="0"/>
      <w:jc w:val="both"/>
    </w:pPr>
    <w:rPr>
      <w:rFonts w:asciiTheme="minorBidi" w:hAnsiTheme="minorBidi"/>
      <w:bCs w:val="0"/>
      <w:color w:val="0070C0"/>
      <w:sz w:val="26"/>
      <w:szCs w:val="26"/>
    </w:rPr>
  </w:style>
  <w:style w:type="character" w:customStyle="1" w:styleId="Style2Char">
    <w:name w:val="Style2 Char"/>
    <w:basedOn w:val="Heading2Char"/>
    <w:link w:val="Style2"/>
    <w:rsid w:val="00021FD7"/>
    <w:rPr>
      <w:rFonts w:asciiTheme="minorBidi" w:eastAsia="Times New Roman" w:hAnsiTheme="minorBidi" w:cs="Times New Roman"/>
      <w:b/>
      <w:bCs w:val="0"/>
      <w:color w:val="0070C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20.xml"/><Relationship Id="rId117" Type="http://schemas.openxmlformats.org/officeDocument/2006/relationships/image" Target="media/image49.png"/><Relationship Id="rId21" Type="http://schemas.openxmlformats.org/officeDocument/2006/relationships/customXml" Target="ink/ink15.xml"/><Relationship Id="rId42" Type="http://schemas.openxmlformats.org/officeDocument/2006/relationships/customXml" Target="ink/ink36.xml"/><Relationship Id="rId47" Type="http://schemas.openxmlformats.org/officeDocument/2006/relationships/customXml" Target="ink/ink41.xml"/><Relationship Id="rId63" Type="http://schemas.openxmlformats.org/officeDocument/2006/relationships/customXml" Target="ink/ink57.xml"/><Relationship Id="rId68" Type="http://schemas.openxmlformats.org/officeDocument/2006/relationships/customXml" Target="ink/ink62.xml"/><Relationship Id="rId84" Type="http://schemas.openxmlformats.org/officeDocument/2006/relationships/image" Target="media/image16.png"/><Relationship Id="rId89" Type="http://schemas.openxmlformats.org/officeDocument/2006/relationships/image" Target="media/image21.png"/><Relationship Id="rId112" Type="http://schemas.openxmlformats.org/officeDocument/2006/relationships/image" Target="media/image44.png"/><Relationship Id="rId16" Type="http://schemas.openxmlformats.org/officeDocument/2006/relationships/customXml" Target="ink/ink10.xml"/><Relationship Id="rId107" Type="http://schemas.openxmlformats.org/officeDocument/2006/relationships/image" Target="media/image39.png"/><Relationship Id="rId11" Type="http://schemas.openxmlformats.org/officeDocument/2006/relationships/customXml" Target="ink/ink5.xml"/><Relationship Id="rId32" Type="http://schemas.openxmlformats.org/officeDocument/2006/relationships/customXml" Target="ink/ink26.xml"/><Relationship Id="rId37" Type="http://schemas.openxmlformats.org/officeDocument/2006/relationships/customXml" Target="ink/ink31.xml"/><Relationship Id="rId53" Type="http://schemas.openxmlformats.org/officeDocument/2006/relationships/customXml" Target="ink/ink47.xml"/><Relationship Id="rId58" Type="http://schemas.openxmlformats.org/officeDocument/2006/relationships/customXml" Target="ink/ink52.xml"/><Relationship Id="rId74" Type="http://schemas.openxmlformats.org/officeDocument/2006/relationships/image" Target="media/image6.png"/><Relationship Id="rId79" Type="http://schemas.openxmlformats.org/officeDocument/2006/relationships/image" Target="media/image11.png"/><Relationship Id="rId102" Type="http://schemas.openxmlformats.org/officeDocument/2006/relationships/image" Target="media/image34.png"/><Relationship Id="rId123" Type="http://schemas.openxmlformats.org/officeDocument/2006/relationships/image" Target="media/image55.png"/><Relationship Id="rId5" Type="http://schemas.openxmlformats.org/officeDocument/2006/relationships/webSettings" Target="webSettings.xml"/><Relationship Id="rId90" Type="http://schemas.openxmlformats.org/officeDocument/2006/relationships/image" Target="media/image22.png"/><Relationship Id="rId95" Type="http://schemas.openxmlformats.org/officeDocument/2006/relationships/image" Target="media/image27.png"/><Relationship Id="rId22" Type="http://schemas.openxmlformats.org/officeDocument/2006/relationships/customXml" Target="ink/ink16.xml"/><Relationship Id="rId27" Type="http://schemas.openxmlformats.org/officeDocument/2006/relationships/customXml" Target="ink/ink21.xml"/><Relationship Id="rId43" Type="http://schemas.openxmlformats.org/officeDocument/2006/relationships/customXml" Target="ink/ink37.xml"/><Relationship Id="rId48" Type="http://schemas.openxmlformats.org/officeDocument/2006/relationships/customXml" Target="ink/ink42.xml"/><Relationship Id="rId64" Type="http://schemas.openxmlformats.org/officeDocument/2006/relationships/customXml" Target="ink/ink58.xml"/><Relationship Id="rId69" Type="http://schemas.openxmlformats.org/officeDocument/2006/relationships/image" Target="media/image1.png"/><Relationship Id="rId113" Type="http://schemas.openxmlformats.org/officeDocument/2006/relationships/image" Target="media/image45.png"/><Relationship Id="rId118" Type="http://schemas.openxmlformats.org/officeDocument/2006/relationships/image" Target="media/image50.png"/><Relationship Id="rId80" Type="http://schemas.openxmlformats.org/officeDocument/2006/relationships/image" Target="media/image12.png"/><Relationship Id="rId85" Type="http://schemas.openxmlformats.org/officeDocument/2006/relationships/image" Target="media/image17.png"/><Relationship Id="rId12" Type="http://schemas.openxmlformats.org/officeDocument/2006/relationships/customXml" Target="ink/ink6.xml"/><Relationship Id="rId17" Type="http://schemas.openxmlformats.org/officeDocument/2006/relationships/customXml" Target="ink/ink11.xml"/><Relationship Id="rId33" Type="http://schemas.openxmlformats.org/officeDocument/2006/relationships/customXml" Target="ink/ink27.xml"/><Relationship Id="rId38" Type="http://schemas.openxmlformats.org/officeDocument/2006/relationships/customXml" Target="ink/ink32.xml"/><Relationship Id="rId59" Type="http://schemas.openxmlformats.org/officeDocument/2006/relationships/customXml" Target="ink/ink53.xml"/><Relationship Id="rId103" Type="http://schemas.openxmlformats.org/officeDocument/2006/relationships/image" Target="media/image35.png"/><Relationship Id="rId108" Type="http://schemas.openxmlformats.org/officeDocument/2006/relationships/image" Target="media/image40.png"/><Relationship Id="rId124" Type="http://schemas.openxmlformats.org/officeDocument/2006/relationships/image" Target="media/image56.png"/><Relationship Id="rId54" Type="http://schemas.openxmlformats.org/officeDocument/2006/relationships/customXml" Target="ink/ink48.xml"/><Relationship Id="rId70" Type="http://schemas.openxmlformats.org/officeDocument/2006/relationships/image" Target="media/image2.png"/><Relationship Id="rId75" Type="http://schemas.openxmlformats.org/officeDocument/2006/relationships/image" Target="media/image7.png"/><Relationship Id="rId91" Type="http://schemas.openxmlformats.org/officeDocument/2006/relationships/image" Target="media/image23.png"/><Relationship Id="rId96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mozilla.org/en-US/docs/Web/API/Canvas_API" TargetMode="External"/><Relationship Id="rId23" Type="http://schemas.openxmlformats.org/officeDocument/2006/relationships/customXml" Target="ink/ink17.xml"/><Relationship Id="rId28" Type="http://schemas.openxmlformats.org/officeDocument/2006/relationships/customXml" Target="ink/ink22.xml"/><Relationship Id="rId49" Type="http://schemas.openxmlformats.org/officeDocument/2006/relationships/customXml" Target="ink/ink43.xml"/><Relationship Id="rId114" Type="http://schemas.openxmlformats.org/officeDocument/2006/relationships/image" Target="media/image46.png"/><Relationship Id="rId119" Type="http://schemas.openxmlformats.org/officeDocument/2006/relationships/image" Target="media/image51.png"/><Relationship Id="rId44" Type="http://schemas.openxmlformats.org/officeDocument/2006/relationships/customXml" Target="ink/ink38.xml"/><Relationship Id="rId60" Type="http://schemas.openxmlformats.org/officeDocument/2006/relationships/customXml" Target="ink/ink54.xml"/><Relationship Id="rId65" Type="http://schemas.openxmlformats.org/officeDocument/2006/relationships/customXml" Target="ink/ink59.xml"/><Relationship Id="rId81" Type="http://schemas.openxmlformats.org/officeDocument/2006/relationships/image" Target="media/image13.png"/><Relationship Id="rId86" Type="http://schemas.openxmlformats.org/officeDocument/2006/relationships/image" Target="media/image18.png"/><Relationship Id="rId13" Type="http://schemas.openxmlformats.org/officeDocument/2006/relationships/customXml" Target="ink/ink7.xml"/><Relationship Id="rId18" Type="http://schemas.openxmlformats.org/officeDocument/2006/relationships/customXml" Target="ink/ink12.xml"/><Relationship Id="rId39" Type="http://schemas.openxmlformats.org/officeDocument/2006/relationships/customXml" Target="ink/ink33.xml"/><Relationship Id="rId109" Type="http://schemas.openxmlformats.org/officeDocument/2006/relationships/image" Target="media/image41.png"/><Relationship Id="rId34" Type="http://schemas.openxmlformats.org/officeDocument/2006/relationships/customXml" Target="ink/ink28.xml"/><Relationship Id="rId50" Type="http://schemas.openxmlformats.org/officeDocument/2006/relationships/customXml" Target="ink/ink44.xml"/><Relationship Id="rId55" Type="http://schemas.openxmlformats.org/officeDocument/2006/relationships/customXml" Target="ink/ink49.xml"/><Relationship Id="rId76" Type="http://schemas.openxmlformats.org/officeDocument/2006/relationships/image" Target="media/image8.png"/><Relationship Id="rId97" Type="http://schemas.openxmlformats.org/officeDocument/2006/relationships/image" Target="media/image29.png"/><Relationship Id="rId104" Type="http://schemas.openxmlformats.org/officeDocument/2006/relationships/image" Target="media/image36.png"/><Relationship Id="rId120" Type="http://schemas.openxmlformats.org/officeDocument/2006/relationships/image" Target="media/image52.png"/><Relationship Id="rId125" Type="http://schemas.openxmlformats.org/officeDocument/2006/relationships/fontTable" Target="fontTable.xml"/><Relationship Id="rId7" Type="http://schemas.openxmlformats.org/officeDocument/2006/relationships/customXml" Target="ink/ink1.xml"/><Relationship Id="rId71" Type="http://schemas.openxmlformats.org/officeDocument/2006/relationships/image" Target="media/image3.png"/><Relationship Id="rId92" Type="http://schemas.openxmlformats.org/officeDocument/2006/relationships/image" Target="media/image24.png"/><Relationship Id="rId2" Type="http://schemas.openxmlformats.org/officeDocument/2006/relationships/numbering" Target="numbering.xml"/><Relationship Id="rId29" Type="http://schemas.openxmlformats.org/officeDocument/2006/relationships/customXml" Target="ink/ink23.xml"/><Relationship Id="rId24" Type="http://schemas.openxmlformats.org/officeDocument/2006/relationships/customXml" Target="ink/ink18.xml"/><Relationship Id="rId40" Type="http://schemas.openxmlformats.org/officeDocument/2006/relationships/customXml" Target="ink/ink34.xml"/><Relationship Id="rId45" Type="http://schemas.openxmlformats.org/officeDocument/2006/relationships/customXml" Target="ink/ink39.xml"/><Relationship Id="rId66" Type="http://schemas.openxmlformats.org/officeDocument/2006/relationships/customXml" Target="ink/ink60.xml"/><Relationship Id="rId87" Type="http://schemas.openxmlformats.org/officeDocument/2006/relationships/image" Target="media/image19.png"/><Relationship Id="rId110" Type="http://schemas.openxmlformats.org/officeDocument/2006/relationships/image" Target="media/image42.png"/><Relationship Id="rId115" Type="http://schemas.openxmlformats.org/officeDocument/2006/relationships/image" Target="media/image47.png"/><Relationship Id="rId61" Type="http://schemas.openxmlformats.org/officeDocument/2006/relationships/customXml" Target="ink/ink55.xml"/><Relationship Id="rId82" Type="http://schemas.openxmlformats.org/officeDocument/2006/relationships/image" Target="media/image14.png"/><Relationship Id="rId19" Type="http://schemas.openxmlformats.org/officeDocument/2006/relationships/customXml" Target="ink/ink13.xml"/><Relationship Id="rId14" Type="http://schemas.openxmlformats.org/officeDocument/2006/relationships/customXml" Target="ink/ink8.xml"/><Relationship Id="rId30" Type="http://schemas.openxmlformats.org/officeDocument/2006/relationships/customXml" Target="ink/ink24.xml"/><Relationship Id="rId35" Type="http://schemas.openxmlformats.org/officeDocument/2006/relationships/customXml" Target="ink/ink29.xml"/><Relationship Id="rId56" Type="http://schemas.openxmlformats.org/officeDocument/2006/relationships/customXml" Target="ink/ink50.xml"/><Relationship Id="rId77" Type="http://schemas.openxmlformats.org/officeDocument/2006/relationships/image" Target="media/image9.png"/><Relationship Id="rId100" Type="http://schemas.openxmlformats.org/officeDocument/2006/relationships/image" Target="media/image32.png"/><Relationship Id="rId105" Type="http://schemas.openxmlformats.org/officeDocument/2006/relationships/image" Target="media/image37.png"/><Relationship Id="rId126" Type="http://schemas.openxmlformats.org/officeDocument/2006/relationships/theme" Target="theme/theme1.xml"/><Relationship Id="rId8" Type="http://schemas.openxmlformats.org/officeDocument/2006/relationships/customXml" Target="ink/ink2.xml"/><Relationship Id="rId51" Type="http://schemas.openxmlformats.org/officeDocument/2006/relationships/customXml" Target="ink/ink45.xml"/><Relationship Id="rId72" Type="http://schemas.openxmlformats.org/officeDocument/2006/relationships/image" Target="media/image4.png"/><Relationship Id="rId93" Type="http://schemas.openxmlformats.org/officeDocument/2006/relationships/image" Target="media/image25.png"/><Relationship Id="rId98" Type="http://schemas.openxmlformats.org/officeDocument/2006/relationships/image" Target="media/image30.png"/><Relationship Id="rId121" Type="http://schemas.openxmlformats.org/officeDocument/2006/relationships/image" Target="media/image53.png"/><Relationship Id="rId3" Type="http://schemas.openxmlformats.org/officeDocument/2006/relationships/styles" Target="styles.xml"/><Relationship Id="rId25" Type="http://schemas.openxmlformats.org/officeDocument/2006/relationships/customXml" Target="ink/ink19.xml"/><Relationship Id="rId46" Type="http://schemas.openxmlformats.org/officeDocument/2006/relationships/customXml" Target="ink/ink40.xml"/><Relationship Id="rId67" Type="http://schemas.openxmlformats.org/officeDocument/2006/relationships/customXml" Target="ink/ink61.xml"/><Relationship Id="rId116" Type="http://schemas.openxmlformats.org/officeDocument/2006/relationships/image" Target="media/image48.png"/><Relationship Id="rId20" Type="http://schemas.openxmlformats.org/officeDocument/2006/relationships/customXml" Target="ink/ink14.xml"/><Relationship Id="rId41" Type="http://schemas.openxmlformats.org/officeDocument/2006/relationships/customXml" Target="ink/ink35.xml"/><Relationship Id="rId62" Type="http://schemas.openxmlformats.org/officeDocument/2006/relationships/customXml" Target="ink/ink56.xml"/><Relationship Id="rId83" Type="http://schemas.openxmlformats.org/officeDocument/2006/relationships/image" Target="media/image15.png"/><Relationship Id="rId88" Type="http://schemas.openxmlformats.org/officeDocument/2006/relationships/image" Target="media/image20.png"/><Relationship Id="rId111" Type="http://schemas.openxmlformats.org/officeDocument/2006/relationships/image" Target="media/image43.png"/><Relationship Id="rId15" Type="http://schemas.openxmlformats.org/officeDocument/2006/relationships/customXml" Target="ink/ink9.xml"/><Relationship Id="rId36" Type="http://schemas.openxmlformats.org/officeDocument/2006/relationships/customXml" Target="ink/ink30.xml"/><Relationship Id="rId57" Type="http://schemas.openxmlformats.org/officeDocument/2006/relationships/customXml" Target="ink/ink51.xml"/><Relationship Id="rId106" Type="http://schemas.openxmlformats.org/officeDocument/2006/relationships/image" Target="media/image38.png"/><Relationship Id="rId10" Type="http://schemas.openxmlformats.org/officeDocument/2006/relationships/customXml" Target="ink/ink4.xml"/><Relationship Id="rId31" Type="http://schemas.openxmlformats.org/officeDocument/2006/relationships/customXml" Target="ink/ink25.xml"/><Relationship Id="rId52" Type="http://schemas.openxmlformats.org/officeDocument/2006/relationships/customXml" Target="ink/ink46.xml"/><Relationship Id="rId73" Type="http://schemas.openxmlformats.org/officeDocument/2006/relationships/image" Target="media/image5.png"/><Relationship Id="rId78" Type="http://schemas.openxmlformats.org/officeDocument/2006/relationships/image" Target="media/image10.png"/><Relationship Id="rId94" Type="http://schemas.openxmlformats.org/officeDocument/2006/relationships/image" Target="media/image26.png"/><Relationship Id="rId99" Type="http://schemas.openxmlformats.org/officeDocument/2006/relationships/image" Target="media/image31.png"/><Relationship Id="rId101" Type="http://schemas.openxmlformats.org/officeDocument/2006/relationships/image" Target="media/image33.png"/><Relationship Id="rId122" Type="http://schemas.openxmlformats.org/officeDocument/2006/relationships/image" Target="media/image54.png"/><Relationship Id="rId4" Type="http://schemas.openxmlformats.org/officeDocument/2006/relationships/settings" Target="settings.xml"/><Relationship Id="rId9" Type="http://schemas.openxmlformats.org/officeDocument/2006/relationships/customXml" Target="ink/ink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8:40.7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1'1'0,"0"0"0,0 0 0,0 0 0,-1 1 0,2-1 0,-1 0 0,0-1 0,0 1 0,0 0 0,0 0 0,0 0 0,1-1 0,-1 1 0,0 0 0,1-1 0,1 1 0,27 5 0,-19-5 0,44 10 0,-3 0 0,57 3 0,270-1 0,2-13 0,-141-1 0,39-15 0,-278 16 0,74-8 0,77-4 0,19 8 0,49-1 0,2201 6-1365,-2405-1-546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9:31.867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 1 24575,'0'0'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9:32.449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 1 24575,'0'0'-819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9:45.710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0 24575,'272'0'-136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9:46.46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0 24575,'0'228'-1365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9:50.10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0 24575,'2'7'0,"1"0"0,-1 0 0,0 0 0,1 15 0,-2-15 0,0 1 0,1-1 0,-1 0 0,6 13 0,-4-13 0,-1-1 0,0 0 0,0 1 0,-1-1 0,0 1 0,1 11 0,-3 43 0,0-25 0,1-15-1365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9:50.87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10 24575,'16'-1'0,"19"-3"0,13-1 0,91 6-136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02.11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 24575,'0'0'-819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06.65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461 0 24575,'0'4'0,"-1"1"0,1-1 0,-1 0 0,0 1 0,-4 6 0,0 7 0,-14 44 0,-2-1 0,-3-2 0,-2 0 0,-3-1 0,-3-2 0,-70 95 0,-79 76 0,-1 2 0,2-6 0,-20-15 0,-113 45 0,291-236 0,-63 53-1365,53-42-546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08.69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25 0 24575,'0'1'0,"0"1"0,0-1 0,0 0 0,-1 1 0,1-1 0,0 0 0,-1 0 0,1 0 0,-1 1 0,0-1 0,1 0 0,-1 0 0,-2 2 0,-13 13 0,8-9 0,-71 81 0,59-65 0,-20 17 0,28-29 0,1 0 0,-14 17 0,24-27 0,1-1 0,-1 1 0,1 0 0,-1-1 0,1 1 0,0 0 0,-1-1 0,1 1 0,0 0 0,0 0 0,-1 0 0,1-1 0,0 1 0,0 0 0,0 0 0,0 0 0,0-1 0,0 1 0,0 0 0,0 0 0,0 0 0,0-1 0,1 1 0,-1 1 0,1-1 0,0 0 0,0 1 0,0-1 0,0 0 0,0 0 0,0 0 0,0 0 0,0 0 0,1 0 0,-1 0 0,3 1 0,3 2 0,0-1 0,1-1 0,14 4 0,-5-3 0,1 0 0,0-2 0,20 0 0,13 1 0,-36-1 0,18 6 0,-26-5 0,1 0 0,-1-1 0,1 0 0,-1 0 0,1 0 0,0-1 0,-1 0 0,1-1 0,12-2 0,-19 3-44,-1 0 0,0 0 0,1 0 0,-1 0 0,1 0 0,-1 0 0,0 0 0,1 0 0,-1 0 0,0 0 0,1-1 0,-1 1 0,0 0 0,1 0 0,-1 0 0,0-1 0,0 1 0,1 0-1,-1 0 1,0-1 0,0 1 0,1 0 0,-1-1 0,0 1 0,0 0 0,0-1 0,0 1 0,1 0 0,-1-1 0,0 1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10.02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0'8'0,"3"6"0,4 11 0,7 15 0,4 7 0,2 1 0,-3-6 0,-2-8 0,-4-7 0,-4-6 0,-3-1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8:49.41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4 0 24575,'5'174'0,"-1"-4"0,-30 486 0,8-339 0,17 2 0,2-189 0,-10 114 0,0-22 0,8-174 0,10 296 0,-5-307 0,2 23 0,-5-51 43,0 0 1,1 0-1,0 0 0,6 15 0,1 7-1624,-7-23-5245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30.02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0 1 24575,'0'46'0,"-1"52"0,0-90 114,-1 1 0,-4 12 0,4-13-683,0 0 0,-2 13 0,3-9-6257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33.63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6 24575,'1'3'0,"-1"-1"0,1 1 0,-1-1 0,1 0 0,0 1 0,0-1 0,0 0 0,0 0 0,0 0 0,1 0 0,1 3 0,20 20 0,-23-24 0,1 0 0,0 0 0,0 0 0,0 0 0,0 0 0,0-1 0,0 1 0,0 0 0,0-1 0,0 1 0,0-1 0,0 1 0,0-1 0,0 0 0,1 1 0,-1-1 0,0 0 0,0 0 0,0 0 0,1 0 0,-1 0 0,0 0 0,0 0 0,0 0 0,1 0 0,-1-1 0,0 1 0,0 0 0,0-1 0,0 1 0,1-1 0,-1 1 0,1-2 0,3-2 0,0 0 0,0-1 0,0 1 0,-1-1 0,5-7 0,8-7 0,-5 5-1365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34.80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72 0 24575,'-2'2'0,"-3"3"0,-2 1 0,0 1 0,-2-1 0,0 2 0,1-1 0,-1-1 0,0-1 0,2 3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36.24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0 24575,'3'0'0,"2"3"0,1 3 0,0-1 0,3 0 0,-1 0 0,0 0 0,2-2 0,-1 2 0,-1 1 0,2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37.80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 24575,'0'1'0,"0"3"0,0 2 0,0 3 0,0 3 0,0 3 0,0 1 0,0-1 0,0 2 0,0 1 0,0-2 0,0 0 0,0-1 0,1 0 0,1-2 0,0-1 0,-1-2-819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38.24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 1 24575,'-1'0'0,"-3"0"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39.49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11 24575,'0'-24'0,"0"8"0,1-21 0,-1 35 0,1 1 0,-1-1 0,1 0 0,-1 1 0,1-1 0,0 1 0,0-1 0,-1 1 0,1 0 0,0-1 0,0 1 0,1 0 0,-1-1 0,0 1 0,0 0 0,0 0 0,1 0 0,-1 0 0,1 0 0,-1 0 0,1 1 0,-1-1 0,3 0 0,-2 0 0,0 0 0,0 1 0,0-1 0,-1 1 0,1 0 0,0 0 0,0 0 0,0 0 0,0 0 0,0 0 0,0 0 0,0 0 0,0 1 0,0-1 0,-1 1 0,1-1 0,0 1 0,0 0 0,0 0 0,2 2 0,-3-2 12,0-1 1,0 2-1,0-1 0,0 0 0,0 0 0,-1 0 1,1 0-1,0 1 0,-1-1 0,1 0 0,-1 0 1,1 1-1,-1-1 0,1 1 0,-1-1 0,0 0 0,0 1 1,0-1-1,0 1 0,0-1 0,0 1 0,0-1 1,0 0-1,-1 1 0,1-1 0,0 0 0,-2 3 1,0 1-298,0 0 1,0 0-1,-1 0 1,0-1-1,-5 9 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40.38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1'10'0,"0"0"0,3 14 0,-1-9 0,1 11 0,-1-1 0,-1 30 0,-2-50 26,1-1-1,0 1 0,0 0 1,0-1-1,3 9 1,1 3-1544,-2-7-5308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0:42.16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7 0 24575,'2'0'0,"3"0"0,2 0 0,2 0 0,-1 2 0,-2 2 0,-3 2 0,-2 1 0,-5-1 0,-1 2 0,-1-1 0,-4-1 0,2-1 0,-1 0 0,2 1 0,-1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1:32.60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01 0 24575,'-3'0'0,"-1"3"0,-1 3 0,-3 3 0,0 1 0,0 1 0,1 1 0,0-1 0,2-1 0,-2 1 0,0 0 0,0 1 0,-2 0 0,1-1 0,1-1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8:53.31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 1 24575,'-6'342'0,"3"-61"0,-4 58 0,3 433 0,17-552 0,-6-62 0,0 3 0,12 98 0,-10-155 0,1 21 0,-6-34 342,1 1-2049,-5-80-5119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1:35.70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0 24575,'1'1'0,"1"0"0,-1 1 0,0-1 0,0 0 0,0 0 0,0 1 0,0-1 0,0 1 0,0-1 0,-1 1 0,1-1 0,0 3 0,1 1 0,20 29 0,-14-23 0,9 20 0,-14-27-136,-1 0-1,1 0 1,0-1-1,1 1 1,-1-1-1,0 0 1,1 0-1,0 0 0,8 4 1,-4-1-669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1:42.41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0 24575,'196'0'-1365,"-185"0"-546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1:44.61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 24575,'2'1'0,"1"0"0,-1 0 0,1 1 0,-1-1 0,0 1 0,0-1 0,0 1 0,3 3 0,-4-5 0,53 54 0,-53-53 11,-1 0-1,1 0 0,0 0 1,-1 0-1,1 0 0,-1 0 0,1 0 1,-1 0-1,1 0 0,-1 0 1,0 1-1,1-1 0,-1 0 1,0 0-1,0 0 0,0 0 1,0 0-1,0 1 0,0-1 1,0 0-1,-1 0 0,1 0 1,0 0-1,0 0 0,-1 1 1,1-1-1,-1 0 0,1 0 0,-1 0 1,0 0-1,1 0 0,-2 1 1,-3 3-307,1 0 0,-1 0 0,0 0 0,-7 5 0,11-9 7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1:53.41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6 1 24575,'-2'0'0,"1"1"0,0 0 0,-1 1 0,1-1 0,0 0 0,0 0 0,0 0 0,-2 3 0,-1 1 0,-30 39 0,25-35 0,-14 18 0,22-25 0,-1 1 0,1-1 0,-1 1 0,1-1 0,0 1 0,0-1 0,0 1 0,1 0 0,-1 0 0,0 4 0,1-7 0,0 1 0,0 0 0,0-1 0,0 1 0,0 0 0,0 0 0,0-1 0,1 1 0,-1 0 0,0-1 0,0 1 0,1 0 0,-1-1 0,0 1 0,1-1 0,-1 1 0,1 0 0,-1-1 0,1 1 0,-1-1 0,1 1 0,-1-1 0,1 0 0,0 1 0,-1-1 0,1 1 0,-1-1 0,2 0 0,1 2 0,1-1 0,0 0 0,-1 0 0,6 0 0,5 2 0,-4 0 0,0 0 0,-1 1 0,0 1 0,0 0 0,0 0 0,12 9 0,-4-3-1365,-9-8-5461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1:55.32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 1 24575,'0'1'0,"-1"4"0,-1 3 0,0 2 0,1 2 0,0 1 0,0 0 0,1 0 0,-1 0 0,1-1 0,1 2 0,-1-2 0,0-1-819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1:58.89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 24575,'0'0'-819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2:01.21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0'2'0,"0"1"0,0 3 0,0 2 0,0 2 0,0 2 0,0 1 0,0 1 0,0-1 0,0 0 0,0-1 0,0 1 0,0 0 0,0 0 0,0-2 0,0-1-819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2:02.60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9 24575,'1'-1'0,"-1"1"0,0-1 0,0 0 0,1 0 0,-1 1 0,0-1 0,1 1 0,-1-1 0,0 0 0,1 1 0,-1-1 0,1 1 0,-1-1 0,1 1 0,0-1 0,-1 1 0,1-1 0,-1 1 0,1 0 0,0-1 0,-1 1 0,1 0 0,0-1 0,-1 1 0,1 0 0,0 0 0,0 0 0,23-4 0,-24 4 0,2 0 0,6-1 0,-1 0 0,0 1 0,0 0 0,7 2 0,-12-2 0,-1 0 0,1 1 0,-1-1 0,0 1 0,1-1 0,-1 1 0,0-1 0,1 1 0,-1 0 0,0 0 0,2 1 0,-2-1 0,-1-1 0,1 1 0,-1 0 0,1-1 0,-1 1 0,0 0 0,1 0 0,-1 0 0,0-1 0,1 1 0,-1 0 0,0 0 0,0 0 0,0-1 0,0 1 0,0 0 0,0 0 0,0 0 0,0 0 0,0 0 0,0 1 0,-1-1 0,1 0 0,-1 0 0,1 0 0,-1 0 0,1 0 0,-1 1 0,0-1 0,1 0 0,-1 0 0,0-1 0,0 1 0,0 0 0,0 0 0,1 0 0,-1 0 0,0-1 0,-1 1 0,1 0 0,0-1 0,0 1 0,0-1 0,0 1 0,-2-1 0,-3 2 0,-1-1 0,1 0 0,-9 1 0,3-1 0,-10 5-1365,13-2-546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2:03.59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4 1 24575,'0'2'0,"0"0"0,-1 0 0,1 1 0,-1-1 0,0 0 0,0 0 0,0 0 0,0 0 0,-1 3 0,-15 19 0,11-15 0,-51 70 0,51-72-1365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2:08.26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0'16'0,"2"32"0,-1-43 0,-1 1 0,2-1 0,-1 1 0,1-1 0,-1 0 0,6 9 0,-4-8 0,0 0 0,1 0 0,0 0 0,1 0 0,-1-1 0,1 0 0,10 9 0,-1-3-1365,-1 0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8:54.8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13'0'0,"1"2"0,25 6 0,-5-2 0,157 22 0,152 9 0,3-21 0,-267-13 0,694 4 0,-484-9 0,7-11 0,-286 12 0,186-3 0,33-2 0,157 1 0,-202 8 0,451-3 0,-537-5 0,5 1 0,12 0 342,1-1-2049,-105 5-5119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2:52.955"/>
    </inkml:context>
    <inkml:brush xml:id="br0">
      <inkml:brushProperty name="width" value="0.025" units="cm"/>
      <inkml:brushProperty name="height" value="0.025" units="cm"/>
      <inkml:brushProperty name="color" value="#849398"/>
    </inkml:brush>
  </inkml:definitions>
  <inkml:trace contextRef="#ctx0" brushRef="#br0">1 1 24575,'0'202'-1365,"0"-191"-5461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2:55.369"/>
    </inkml:context>
    <inkml:brush xml:id="br0">
      <inkml:brushProperty name="width" value="0.025" units="cm"/>
      <inkml:brushProperty name="height" value="0.025" units="cm"/>
      <inkml:brushProperty name="color" value="#849398"/>
    </inkml:brush>
  </inkml:definitions>
  <inkml:trace contextRef="#ctx0" brushRef="#br0">0 0 24575,'233'0'-1365,"-222"0"-5461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2:57.375"/>
    </inkml:context>
    <inkml:brush xml:id="br0">
      <inkml:brushProperty name="width" value="0.025" units="cm"/>
      <inkml:brushProperty name="height" value="0.025" units="cm"/>
      <inkml:brushProperty name="color" value="#849398"/>
    </inkml:brush>
  </inkml:definitions>
  <inkml:trace contextRef="#ctx0" brushRef="#br0">1 1 24575,'0'241'0,"0"-235"-41,1 0-1,0 0 1,0-1-1,4 12 1,-3-8-1117,1 2-5668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3:05.009"/>
    </inkml:context>
    <inkml:brush xml:id="br0">
      <inkml:brushProperty name="width" value="0.025" units="cm"/>
      <inkml:brushProperty name="height" value="0.025" units="cm"/>
      <inkml:brushProperty name="color" value="#849398"/>
    </inkml:brush>
  </inkml:definitions>
  <inkml:trace contextRef="#ctx0" brushRef="#br0">1 1 24575,'435'0'-1365,"-424"0"-5461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3:07.675"/>
    </inkml:context>
    <inkml:brush xml:id="br0">
      <inkml:brushProperty name="width" value="0.025" units="cm"/>
      <inkml:brushProperty name="height" value="0.025" units="cm"/>
      <inkml:brushProperty name="color" value="#849398"/>
    </inkml:brush>
  </inkml:definitions>
  <inkml:trace contextRef="#ctx0" brushRef="#br0">1 4 24575,'79'5'0,"-72"-4"0,101 2 0,-67-4 0,-30 1-273,0-1 0,-1 0 0,0 0 0,19-5 0,-22 3-6553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3:12.030"/>
    </inkml:context>
    <inkml:brush xml:id="br0">
      <inkml:brushProperty name="width" value="0.025" units="cm"/>
      <inkml:brushProperty name="height" value="0.025" units="cm"/>
      <inkml:brushProperty name="color" value="#849398"/>
    </inkml:brush>
  </inkml:definitions>
  <inkml:trace contextRef="#ctx0" brushRef="#br0">27 0 24575,'0'277'0,"-1"-269"0,0-1 0,0 1 0,-1 0 0,-2 8 0,1-6 0,1-1 0,-1 13 0,-5 43-1365,7-57-5461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3:20.295"/>
    </inkml:context>
    <inkml:brush xml:id="br0">
      <inkml:brushProperty name="width" value="0.025" units="cm"/>
      <inkml:brushProperty name="height" value="0.025" units="cm"/>
      <inkml:brushProperty name="color" value="#849398"/>
    </inkml:brush>
  </inkml:definitions>
  <inkml:trace contextRef="#ctx0" brushRef="#br0">1 1 24575,'41'0'0,"5"0"0,61 6 0,-72-3-6,52-2 1,-47-1-1349,-30 0-5472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3:22.419"/>
    </inkml:context>
    <inkml:brush xml:id="br0">
      <inkml:brushProperty name="width" value="0.025" units="cm"/>
      <inkml:brushProperty name="height" value="0.025" units="cm"/>
      <inkml:brushProperty name="color" value="#849398"/>
    </inkml:brush>
  </inkml:definitions>
  <inkml:trace contextRef="#ctx0" brushRef="#br0">1 0 24575,'0'536'-1365,"0"-524"-5461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3:37.60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 24575,'23'14'0,"-3"-1"0,0 0 0,18 18 0,-36-29 0,0 1 0,0-1 0,0 0 0,-1 1 0,1-1 0,-1 1 0,0 0 0,0-1 0,0 1 0,0 0 0,0 0 0,-1 0 0,1 0 0,-1 0 0,0 0 0,0-1 0,0 1 0,0 0 0,0 0 0,-1 3 0,0 0 0,0-1 0,0 0 0,-1 1 0,0-1 0,0 0 0,0 0 0,0 0 0,-1 0 0,-6 8 0,5-8 0,0-1 0,0 0 0,-6 5 0,16-13 0,-1-1 0,0 1 0,-1-1 0,8-10 0,16-34 0,-5 7 0,17-35 0,-40 76 0,0 1 0,1-1 0,-1 0 0,0 1 0,1-1 0,-1 0 0,1 1 0,-1-1 0,1 1 0,-1-1 0,1 0 0,-1 1 0,1 0 0,-1-1 0,1 1 0,0-1 0,-1 1 0,2-1 0,-2 1 0,1 0 0,-1 1 0,0-1 0,1 0 0,-1 0 0,0 0 0,1 0 0,-1 1 0,0-1 0,0 0 0,1 0 0,-1 1 0,0-1 0,0 0 0,1 0 0,-1 1 0,0-1 0,0 0 0,0 1 0,0-1 0,0 0 0,1 1 0,-1-1 0,0 0 0,0 1 0,1 5 0,0-1 0,-1 1 0,1 7 0,-2 5 0,1-10 0,0 0 0,1 14 0,-1-20 0,1 0 0,-1 1 0,1-1 0,0 0 0,-1 0 0,1 0 0,0 0 0,0 0 0,1 0 0,-1 0 0,0 0 0,0-1 0,1 1 0,2 2 0,7 4-135,1 0 0,0-1 0,1 0 0,0-1 0,17 6 0,-22-9-420,3 1-6271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3:53.54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71 0 24575,'0'12'0,"1"-4"0,-1 1 0,-1-1 0,0 0 0,-2 12 0,2-17 0,0 0 0,0-1 0,0 1 0,0-1 0,-1 1 0,1-1 0,-1 0 0,1 1 0,-1-1 0,0 0 0,0 0 0,0 0 0,0 0 0,0-1 0,0 1 0,-1 0 0,-2 0 0,-3 3-455,0 0 0,-10 9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8:55.65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1'3'0,"1"3"0,0 3 0,1 1 0,0 1 0,0 6 0,2 6 0,0 1 0,1-3 0,-1-1 0,0-3 0,-3-2 0,3-2 0,0-3 0,-1 0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3:55.06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1'2'0,"-1"0"0,1-1 0,-1 1 0,1 0 0,0-1 0,-1 1 0,1-1 0,0 1 0,0-1 0,0 1 0,2 1 0,4 7 0,2 8 0,2 0 0,0 0 0,20 24 0,-23-33 142,-6-6-293,0 0 1,0 0-1,1-1 0,-1 1 1,1-1-1,0 1 0,0-1 0,0 0 1,5 3-1,0-2-6675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3:55.98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7 1 24575,'0'219'0,"-1"-203"0,-1 1 0,0-1 0,-6 21 0,-3 12 0,7-27 0,-14 37 0,11-38 0,4-13-1365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4:47.75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48 24575,'1'-1'0,"-1"0"0,0 0 0,0 1 0,0-1 0,1 0 0,-1 1 0,0-1 0,1 0 0,-1 1 0,0-1 0,1 1 0,-1-1 0,1 0 0,-1 1 0,1-1 0,-1 1 0,2-1 0,12-8 0,-8 5 0,0 1 0,0 0 0,1 0 0,-1 0 0,1 1 0,-1 0 0,1 0 0,0 0 0,0 1 0,0 0 0,0 1 0,0 0 0,0 0 0,0 0 0,0 1 0,-1 0 0,1 0 0,0 0 0,13 6 0,-18-6 0,0 0 0,0 0 0,-1 1 0,1-1 0,0 1 0,-1-1 0,1 1 0,-1 0 0,1-1 0,-1 1 0,0 0 0,0 0 0,0 0 0,0 0 0,0 0 0,0 0 0,-1 0 0,1 0 0,-1 0 0,1 0 0,-1 3 0,1 6 0,0 1 0,-2 22 0,0-17 0,1 5 0,1-10 0,-3 21 0,2-30 0,-1 0 0,1 0 0,-1-1 0,0 1 0,0 0 0,0 0 0,0-1 0,0 1 0,-1-1 0,1 1 0,-1-1 0,-2 4 0,-43 40 0,46-45 0,1-1 0,-1 1 0,1-1 0,-1 1 0,1-1 0,-1 1 0,1-1 0,-1 1 0,1 0 0,-1-1 0,1 1 0,0 0 0,-1-1 0,1 2 0,0-2 0,0 1 0,0-1 0,0 0 0,0 0 0,0 0 0,0 1 0,0-1 0,0 0 0,0 0 0,1 0 0,-1 0 0,0 1 0,0-1 0,0 0 0,0 0 0,0 0 0,1 0 0,-1 0 0,0 1 0,0-1 0,0 0 0,0 0 0,1 0 0,-1 0 0,0 0 0,0 0 0,0 0 0,1 0 0,-1 0 0,0 0 0,1 0 0,1 1 0,1-1 0,0 0 0,0 0 0,0 0 0,0-1 0,3 0 0,14-4-195,1-1 0,-1-2 0,-1 0 0,0 0 0,0-2 0,28-19 0,-39 24-6631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4:48.70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4 0 24575,'0'1'0,"1"9"0,-2 0 0,1-1 0,-1 1 0,0 0 0,-4 9 0,0-2 0,1 0 0,0 0 0,-3 35 0,7-48-124,-1 0 0,1 0 0,-1 0 0,0 1 0,-1-1 0,1 0-1,-1 0 1,0-1 0,0 1 0,-2 4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4:50.01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3'1'0,"-1"-1"0,1 1 0,-1 0 0,0 0 0,1 0 0,-1 0 0,0 1 0,1-1 0,3 4 0,5 2 0,3 1 0,-1 1 0,0 0 0,15 14 0,2 1 0,-25-20-114,0-1 1,0-1-1,0 1 0,1-1 0,-1 0 1,0 0-1,10 2 0,-12-3-341,6 1-6371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4:50.80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0 24575,'0'13'0,"2"51"0,-1-57 0,0 0 0,1 0 0,-1 0 0,1 0 0,1-1 0,-1 1 0,5 6 0,2 6-245,11 28 0,-17-37-630,1 0-5951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4:51.94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6 74 24575,'0'0'0,"0"1"0,0-1 0,0 0 0,0 1 0,0-1 0,-1 0 0,1 1 0,0-1 0,0 0 0,-1 1 0,1-1 0,0 0 0,0 1 0,-1-1 0,1 0 0,0 0 0,-1 0 0,1 1 0,0-1 0,-1 0 0,1 0 0,0 0 0,-1 1 0,1-1 0,0 0 0,-1 0 0,1 0 0,-1 0 0,1 0 0,0 0 0,-1 0 0,1 0 0,-1 0 0,1 0 0,-1 0 0,0 0 0,-1 0 0,1-1 0,0 1 0,-1 0 0,1 0 0,0-1 0,-1 1 0,1 0 0,-2-2 0,3 2 0,-1-1 0,0 1 0,1-1 0,-1 1 0,0-1 0,1 1 0,-1-1 0,1 0 0,-1 1 0,1-1 0,-1 0 0,1 1 0,-1-1 0,1 0 0,0 0 0,0 0 0,-1 1 0,1-1 0,0 0 0,0 0 0,0 0 0,0 0 0,0 0 0,0-1 0,0 0 0,1 0 0,-1 1 0,1-1 0,-1 0 0,1 1 0,0-1 0,0 1 0,0-1 0,2-2 0,1-1 0,1 0 0,0 0 0,0 1 0,9-7 0,-13 10 0,0 0 0,0 0 0,0 1 0,0-1 0,0 0 0,0 1 0,0-1 0,0 0 0,1 1 0,-1 0 0,0-1 0,0 1 0,1 0 0,-1 0 0,0-1 0,0 1 0,1 0 0,-1 0 0,0 0 0,1 1 0,-1-1 0,0 0 0,0 0 0,1 1 0,-1-1 0,0 1 0,0-1 0,0 1 0,1-1 0,-1 1 0,0 0 0,0 0 0,0-1 0,0 1 0,0 0 0,0 0 0,-1 0 0,1 0 0,0 0 0,0 0 0,-1 0 0,1 1 0,-1-1 0,1 0 0,-1 0 0,1 2 0,1 0 0,-1 1 0,0 0 0,0 0 0,-1 0 0,1 0 0,-1 0 0,0-1 0,0 1 0,0 0 0,0 0 0,-1 0 0,1 0 0,-1 0 0,0 0 0,0 0 0,-1-1 0,1 1 0,-1-1 0,-3 7 0,0-6-1365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4:53.08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0 24575,'2'1'0,"-1"0"0,1 0 0,-1 0 0,1 0 0,-1 0 0,1 0 0,-1 0 0,0 1 0,1-1 0,-1 0 0,2 3 0,-3-4 0,3 5 0,0 0 0,0 0 0,0 0 0,-1 0 0,1 0 0,-1 1 0,-1-1 0,1 1 0,-1-1 0,2 12 0,-2 4 0,-2 35 0,0-25 0,0-23-9,0 0-1,0 0 1,-1 1-1,-1-1 1,-3 9-1,0-1-1298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5:04.25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 24575,'2'0'0,"0"0"0,0 0 0,0 1 0,0-1 0,0 0 0,0 1 0,0-1 0,0 1 0,0 0 0,-1 0 0,1 0 0,0 0 0,0 0 0,-1 0 0,1 0 0,-1 1 0,1-1 0,-1 0 0,1 1 0,-1-1 0,0 1 0,2 3 0,-1-1 0,0 0 0,0 0 0,-1 0 0,1 0 0,-1 0 0,0 0 0,0 1 0,-1-1 0,1 7 0,-1 2 0,-1-1 0,0 0 0,-1 0 0,0 0 0,-1 0 0,0 0 0,-1 0 0,0-1 0,-1 0 0,-12 21 0,16-31 0,1 0 0,-1 0 0,1 0 0,-1 0 0,1-1 0,-1 1 0,1 1 0,0-1 0,-1 0 0,1 0 0,0 0 0,0 0 0,0 0 0,0 0 0,0 2 0,0-3 0,1 1 0,-1-1 0,1 1 0,-1-1 0,1 1 0,-1-1 0,1 1 0,-1-1 0,1 1 0,-1-1 0,1 0 0,0 1 0,-1-1 0,1 0 0,0 1 0,-1-1 0,1 0 0,0 0 0,-1 0 0,1 0 0,0 0 0,-1 0 0,1 0 0,0 0 0,0 0 0,9 0 0,0-1 0,0 0 0,0-1 0,0 0 0,0-1 0,-1 0 0,10-4 0,12-3 0,19-9-1365,-38 16-5461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5:05.08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3 0 24575,'0'3'0,"0"3"0,0 3 0,0 1 0,-3 4 0,-1 2 0,-2 4 0,1 2 0,-2-1 0,0-1 0,2-3 0,1 0 0,0-3 0,0-1 0,2 0 0,1-3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9:27.131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0 24575,'0'0'-8191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5:06.26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3'5'0,"0"-1"0,1 0 0,-1 0 0,1-1 0,0 1 0,0-1 0,7 6 0,-2-2 0,86 79 0,-69-61 0,-15-14-341,2-1 0,-1-1-1,24 14 1,-24-16-6485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5:07.12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0 24575,'0'1'0,"1"1"0,0-1 0,0 0 0,0 0 0,0 0 0,0 0 0,0 0 0,0 0 0,0 0 0,1 0 0,3 3 0,14 17 0,0 0 0,29 45 0,-42-56 0,0 1 0,-2 0 0,1 0 0,2 11 0,-2-8 0,12 26 0,-5-10 321,-10-23-658,0-1 0,1 0-1,0 0 1,5 9 0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55:08.41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1 63 24575,'-2'0'0,"0"-3"0,-3 0 0,0-3 0,0 0 0,1-3 0,0 0 0,0 0 0,5 2 0,2 2 0,5 2 0,2 1 0,1 1 0,-1 4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9:28.390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 0 24575,'0'0'-819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9:29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 1 24575,'0'0'-819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10:49:30.978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A066E-2DA8-4115-A072-0DECD3A8D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3</TotalTime>
  <Pages>3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5</cp:revision>
  <dcterms:created xsi:type="dcterms:W3CDTF">2021-12-13T08:43:00Z</dcterms:created>
  <dcterms:modified xsi:type="dcterms:W3CDTF">2021-12-14T12:31:00Z</dcterms:modified>
</cp:coreProperties>
</file>